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394E5A" w:rsidR="00685B54" w:rsidRDefault="00E04237" w14:paraId="5AC2C98E" w14:textId="6E12DBF0">
      <w:pPr>
        <w:spacing w:after="0" w:line="240" w:lineRule="auto"/>
        <w:contextualSpacing/>
        <w:jc w:val="center"/>
        <w:rPr>
          <w:rFonts w:cstheme="minorHAnsi"/>
          <w:b/>
          <w:bCs/>
        </w:rPr>
      </w:pPr>
      <w:r w:rsidRPr="00394E5A">
        <w:rPr>
          <w:rFonts w:cstheme="minorHAnsi"/>
          <w:noProof/>
        </w:rPr>
        <w:drawing>
          <wp:anchor distT="0" distB="0" distL="0" distR="0" simplePos="0" relativeHeight="3" behindDoc="0" locked="0" layoutInCell="1" allowOverlap="1" wp14:anchorId="58DE46AE" wp14:editId="624A7832">
            <wp:simplePos x="0" y="0"/>
            <wp:positionH relativeFrom="column">
              <wp:posOffset>4579620</wp:posOffset>
            </wp:positionH>
            <wp:positionV relativeFrom="paragraph">
              <wp:posOffset>161925</wp:posOffset>
            </wp:positionV>
            <wp:extent cx="789940" cy="514350"/>
            <wp:effectExtent l="0" t="0" r="0" b="0"/>
            <wp:wrapNone/>
            <wp:docPr id="1" name="Picture 14" descr="CC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4" descr="CCNA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94E5A">
        <w:rPr>
          <w:rFonts w:cstheme="minorHAnsi"/>
          <w:noProof/>
        </w:rPr>
        <w:drawing>
          <wp:anchor distT="0" distB="0" distL="0" distR="0" simplePos="0" relativeHeight="4" behindDoc="1" locked="0" layoutInCell="0" allowOverlap="1" wp14:anchorId="5DF20116" wp14:editId="28208A8D">
            <wp:simplePos x="0" y="0"/>
            <wp:positionH relativeFrom="margin">
              <wp:posOffset>5494020</wp:posOffset>
            </wp:positionH>
            <wp:positionV relativeFrom="paragraph">
              <wp:posOffset>635</wp:posOffset>
            </wp:positionV>
            <wp:extent cx="799465" cy="798830"/>
            <wp:effectExtent l="0" t="0" r="0" b="0"/>
            <wp:wrapNone/>
            <wp:docPr id="2" name="Picture 2" descr="ccnp_m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cnp_me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9465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94E5A">
        <w:rPr>
          <w:rFonts w:cstheme="minorHAnsi"/>
          <w:color w:val="222222"/>
          <w:shd w:val="clear" w:color="auto" w:fill="FFFFFF"/>
        </w:rPr>
        <w:t xml:space="preserve"> </w:t>
      </w:r>
      <w:r w:rsidRPr="00394E5A" w:rsidR="00394E5A">
        <w:rPr>
          <w:rFonts w:cstheme="minorHAnsi"/>
          <w:b/>
          <w:bCs/>
          <w:color w:val="222222"/>
          <w:shd w:val="clear" w:color="auto" w:fill="FFFFFF"/>
        </w:rPr>
        <w:t>Yogesh</w:t>
      </w:r>
      <w:r w:rsidRPr="00394E5A">
        <w:rPr>
          <w:rFonts w:cstheme="minorHAnsi"/>
          <w:b/>
          <w:bCs/>
        </w:rPr>
        <w:t xml:space="preserve"> </w:t>
      </w:r>
    </w:p>
    <w:p w:rsidRPr="00394E5A" w:rsidR="00685B54" w:rsidRDefault="00E04237" w14:paraId="7DBB2AD8" w14:textId="25AB9DBF">
      <w:pPr>
        <w:spacing w:after="0" w:line="240" w:lineRule="auto"/>
        <w:contextualSpacing/>
        <w:jc w:val="center"/>
        <w:rPr>
          <w:rFonts w:cstheme="minorHAnsi"/>
          <w:b/>
          <w:bCs/>
          <w:color w:val="222222"/>
          <w:shd w:val="clear" w:color="auto" w:fill="FFFFFF"/>
        </w:rPr>
      </w:pPr>
      <w:r w:rsidRPr="00394E5A">
        <w:rPr>
          <w:rFonts w:cstheme="minorHAnsi"/>
          <w:b/>
        </w:rPr>
        <w:t xml:space="preserve">Email: </w:t>
      </w:r>
      <w:r w:rsidR="00A84972">
        <w:rPr>
          <w:rFonts w:cstheme="minorHAnsi"/>
          <w:b/>
        </w:rPr>
        <w:t>yoginetworks1</w:t>
      </w:r>
      <w:r w:rsidRPr="00394E5A">
        <w:rPr>
          <w:rFonts w:cstheme="minorHAnsi"/>
          <w:b/>
          <w:bCs/>
          <w:color w:val="222222"/>
        </w:rPr>
        <w:t xml:space="preserve">@gmail.com </w:t>
      </w:r>
    </w:p>
    <w:p w:rsidRPr="00394E5A" w:rsidR="00685B54" w:rsidP="47898661" w:rsidRDefault="00E04237" w14:paraId="10678DA4" w14:textId="612F9D05">
      <w:pPr>
        <w:pStyle w:val="Normal"/>
        <w:spacing w:after="0" w:line="240" w:lineRule="auto"/>
        <w:contextualSpacing/>
        <w:jc w:val="center"/>
        <w:rPr>
          <w:rFonts w:cs="Calibri" w:cstheme="minorAscii"/>
          <w:b w:val="1"/>
          <w:bCs w:val="1"/>
          <w:color w:val="222222"/>
          <w:shd w:val="clear" w:color="auto" w:fill="FFFFFF"/>
        </w:rPr>
      </w:pPr>
      <w:r w:rsidRPr="47898661" w:rsidR="792F893E">
        <w:rPr>
          <w:rFonts w:cs="Calibri" w:cstheme="minorAscii"/>
          <w:b w:val="1"/>
          <w:bCs w:val="1"/>
          <w:color w:val="222222"/>
          <w:shd w:val="clear" w:color="auto" w:fill="FFFFFF"/>
        </w:rPr>
        <w:t xml:space="preserve">Ph. No: </w:t>
      </w:r>
      <w:r w:rsidRPr="47898661" w:rsidR="59E0F594">
        <w:rPr>
          <w:rFonts w:cs="Calibri" w:cstheme="minorAscii"/>
          <w:b w:val="1"/>
          <w:bCs w:val="1"/>
          <w:color w:val="222222"/>
          <w:shd w:val="clear" w:color="auto" w:fill="FFFFFF"/>
        </w:rPr>
        <w:t>510</w:t>
      </w:r>
      <w:r w:rsidRPr="47898661" w:rsidR="21631D50">
        <w:rPr>
          <w:rFonts w:cs="Calibri" w:cstheme="minorAscii"/>
          <w:b w:val="1"/>
          <w:bCs w:val="1"/>
          <w:color w:val="222222"/>
          <w:shd w:val="clear" w:color="auto" w:fill="FFFFFF"/>
        </w:rPr>
        <w:t>-</w:t>
      </w:r>
      <w:r w:rsidRPr="47898661" w:rsidR="59E0F594">
        <w:rPr>
          <w:rFonts w:cs="Calibri" w:cstheme="minorAscii"/>
          <w:b w:val="1"/>
          <w:bCs w:val="1"/>
          <w:color w:val="222222"/>
          <w:shd w:val="clear" w:color="auto" w:fill="FFFFFF"/>
        </w:rPr>
        <w:t>45</w:t>
      </w:r>
      <w:r w:rsidRPr="47898661" w:rsidR="21631D50">
        <w:rPr>
          <w:rFonts w:cs="Calibri" w:cstheme="minorAscii"/>
          <w:b w:val="1"/>
          <w:bCs w:val="1"/>
          <w:color w:val="222222"/>
          <w:shd w:val="clear" w:color="auto" w:fill="FFFFFF"/>
        </w:rPr>
        <w:t>8-</w:t>
      </w:r>
      <w:r w:rsidRPr="47898661" w:rsidR="59E0F594">
        <w:rPr>
          <w:rFonts w:cs="Calibri" w:cstheme="minorAscii"/>
          <w:b w:val="1"/>
          <w:bCs w:val="1"/>
          <w:color w:val="222222"/>
          <w:shd w:val="clear" w:color="auto" w:fill="FFFFFF"/>
        </w:rPr>
        <w:t>8146</w:t>
      </w:r>
      <w:r>
        <w:br/>
      </w:r>
      <w:r w:rsidRPr="47898661" w:rsidR="2FE3F828">
        <w:rPr>
          <w:rFonts w:cs="Calibri" w:cstheme="minorAscii"/>
          <w:b w:val="1"/>
          <w:bCs w:val="1"/>
          <w:color w:val="222222"/>
        </w:rPr>
        <w:t>Sr. Network Engineer</w:t>
      </w:r>
      <w:r w:rsidRPr="00394E5A">
        <w:rPr>
          <w:rFonts w:cstheme="minorHAnsi"/>
          <w:b/>
          <w:bCs/>
          <w:color w:val="222222"/>
          <w:shd w:val="clear" w:color="auto" w:fill="FFFFFF"/>
        </w:rPr>
        <w:br/>
      </w:r>
      <w:r>
        <w:br/>
      </w:r>
      <w:r w:rsidRPr="47898661" w:rsidR="64914660">
        <w:rPr>
          <w:rFonts w:cs="Calibri" w:cstheme="minorAscii"/>
          <w:b w:val="1"/>
          <w:bCs w:val="1"/>
          <w:color w:val="222222"/>
          <w:shd w:val="clear" w:color="auto" w:fill="FFFFFF"/>
        </w:rPr>
        <w:t xml:space="preserve">                        </w:t>
      </w:r>
      <w:r w:rsidRPr="47898661" w:rsidR="792F893E">
        <w:rPr>
          <w:rFonts w:cs="Calibri" w:cstheme="minorAscii"/>
          <w:b w:val="1"/>
          <w:bCs w:val="1"/>
          <w:color w:val="222222"/>
          <w:shd w:val="clear" w:color="auto" w:fill="FFFFFF"/>
        </w:rPr>
        <w:t xml:space="preserve">                                                                                                                                           </w:t>
      </w:r>
      <w:r w:rsidRPr="00394E5A">
        <w:rPr>
          <w:rFonts w:cstheme="minorHAnsi"/>
          <w:b/>
          <w:bCs/>
          <w:color w:val="222222"/>
          <w:shd w:val="clear" w:color="auto" w:fill="FFFFFF"/>
        </w:rPr>
        <w:br/>
      </w:r>
    </w:p>
    <w:p w:rsidRPr="00394E5A" w:rsidR="00685B54" w:rsidRDefault="00E04237" w14:paraId="6FB19914" w14:textId="77777777">
      <w:pPr>
        <w:spacing w:after="0" w:line="240" w:lineRule="auto"/>
        <w:contextualSpacing/>
        <w:rPr>
          <w:rFonts w:cstheme="minorHAnsi"/>
          <w:b/>
        </w:rPr>
      </w:pPr>
      <w:r w:rsidRPr="00394E5A">
        <w:rPr>
          <w:rFonts w:cstheme="minorHAnsi"/>
          <w:b/>
          <w:noProof/>
        </w:rPr>
        <mc:AlternateContent>
          <mc:Choice Requires="wps">
            <w:drawing>
              <wp:anchor distT="9525" distB="9525" distL="635" distR="0" simplePos="0" relativeHeight="2" behindDoc="0" locked="0" layoutInCell="0" allowOverlap="1" wp14:anchorId="037009BC" wp14:editId="7C3221D9">
                <wp:simplePos x="0" y="0"/>
                <wp:positionH relativeFrom="margin">
                  <wp:align>right</wp:align>
                </wp:positionH>
                <wp:positionV relativeFrom="paragraph">
                  <wp:posOffset>158115</wp:posOffset>
                </wp:positionV>
                <wp:extent cx="6467475" cy="635"/>
                <wp:effectExtent l="635" t="9525" r="0" b="9525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7400" cy="72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547AC443">
              <v:line id="shape_0" style="position:absolute;mso-position-horizontal:right;mso-position-horizontal-relative:margin" o:allowincell="f" stroked="t" from="1.9pt,12.45pt" to="511.1pt,12.45pt" ID="Straight Connector 1" wp14:anchorId="02808EE4">
                <v:stroke weight="19080" color="black" joinstyle="miter" endcap="flat"/>
                <v:fill on="false" o:detectmouseclick="t"/>
                <w10:wrap type="none"/>
              </v:line>
            </w:pict>
          </mc:Fallback>
        </mc:AlternateContent>
      </w:r>
    </w:p>
    <w:p w:rsidRPr="00394E5A" w:rsidR="00685B54" w:rsidRDefault="00E04237" w14:paraId="0B4A7F91" w14:textId="77777777">
      <w:pPr>
        <w:spacing w:after="0" w:line="240" w:lineRule="auto"/>
        <w:contextualSpacing/>
        <w:rPr>
          <w:rFonts w:cstheme="minorHAnsi"/>
          <w:b/>
          <w:u w:val="single"/>
        </w:rPr>
      </w:pPr>
      <w:r w:rsidRPr="00394E5A">
        <w:rPr>
          <w:rFonts w:cstheme="minorHAnsi"/>
          <w:b/>
          <w:u w:val="single"/>
        </w:rPr>
        <w:t>PROFESSIONAL SUMMARY:</w:t>
      </w:r>
    </w:p>
    <w:p w:rsidRPr="00394E5A" w:rsidR="00E04237" w:rsidP="00E04237" w:rsidRDefault="00E04237" w14:paraId="3379F43A" w14:textId="77777777">
      <w:pPr>
        <w:pStyle w:val="ListParagraph"/>
        <w:spacing w:after="0"/>
        <w:jc w:val="both"/>
        <w:rPr>
          <w:rFonts w:cstheme="minorHAnsi"/>
          <w:b/>
          <w:bCs/>
        </w:rPr>
      </w:pPr>
      <w:r w:rsidRPr="00394E5A">
        <w:rPr>
          <w:rFonts w:cstheme="minorHAnsi"/>
          <w:b/>
          <w:bCs/>
        </w:rPr>
        <w:t>Summary:</w:t>
      </w:r>
    </w:p>
    <w:p w:rsidRPr="00394E5A" w:rsidR="00E04237" w:rsidP="00E04237" w:rsidRDefault="00E04237" w14:paraId="689B1AAD" w14:textId="3B8D333B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  <w:b/>
        </w:rPr>
      </w:pPr>
      <w:r w:rsidRPr="00394E5A">
        <w:rPr>
          <w:rFonts w:cstheme="minorHAnsi"/>
          <w:b/>
        </w:rPr>
        <w:t xml:space="preserve">Cisco </w:t>
      </w:r>
      <w:r w:rsidR="004433FD">
        <w:rPr>
          <w:rFonts w:cstheme="minorHAnsi"/>
          <w:b/>
        </w:rPr>
        <w:t>Certified</w:t>
      </w:r>
      <w:r w:rsidRPr="00394E5A">
        <w:rPr>
          <w:rFonts w:cstheme="minorHAnsi"/>
          <w:b/>
        </w:rPr>
        <w:t xml:space="preserve"> Network Engineer</w:t>
      </w:r>
      <w:r w:rsidRPr="00394E5A">
        <w:rPr>
          <w:rFonts w:cstheme="minorHAnsi"/>
        </w:rPr>
        <w:t xml:space="preserve"> with </w:t>
      </w:r>
      <w:r w:rsidRPr="00394E5A">
        <w:rPr>
          <w:rFonts w:cstheme="minorHAnsi"/>
          <w:b/>
        </w:rPr>
        <w:t>8 years</w:t>
      </w:r>
      <w:r w:rsidRPr="00394E5A">
        <w:rPr>
          <w:rFonts w:cstheme="minorHAnsi"/>
        </w:rPr>
        <w:t xml:space="preserve"> of experience in IP network design, Network integration, Routing, Switching, Data center, Firewall technologies, Deployment and troubleshooting of complex network systems.</w:t>
      </w:r>
    </w:p>
    <w:p w:rsidRPr="00394E5A" w:rsidR="00E04237" w:rsidP="00E04237" w:rsidRDefault="00E04237" w14:paraId="215B553D" w14:textId="77777777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394E5A">
        <w:rPr>
          <w:rFonts w:cstheme="minorHAnsi"/>
        </w:rPr>
        <w:t xml:space="preserve">Strong hands-on experience on </w:t>
      </w:r>
      <w:r w:rsidRPr="00394E5A">
        <w:rPr>
          <w:rFonts w:cstheme="minorHAnsi"/>
          <w:b/>
        </w:rPr>
        <w:t>Cisco Catalyst</w:t>
      </w:r>
      <w:r w:rsidRPr="00394E5A">
        <w:rPr>
          <w:rFonts w:cstheme="minorHAnsi"/>
        </w:rPr>
        <w:t xml:space="preserve"> (series 3850, 3560, 4500, 6500, 6880, 9300, 9400, 9500), </w:t>
      </w:r>
      <w:r w:rsidRPr="00394E5A">
        <w:rPr>
          <w:rFonts w:cstheme="minorHAnsi"/>
          <w:b/>
        </w:rPr>
        <w:t>Cisco Nexus</w:t>
      </w:r>
      <w:r w:rsidRPr="00394E5A">
        <w:rPr>
          <w:rFonts w:cstheme="minorHAnsi"/>
        </w:rPr>
        <w:t xml:space="preserve"> (series 2K, 5K, 7K, 9K), </w:t>
      </w:r>
      <w:r w:rsidRPr="00394E5A">
        <w:rPr>
          <w:rFonts w:cstheme="minorHAnsi"/>
          <w:b/>
        </w:rPr>
        <w:t>Cisco Routers</w:t>
      </w:r>
      <w:r w:rsidRPr="00394E5A">
        <w:rPr>
          <w:rFonts w:cstheme="minorHAnsi"/>
        </w:rPr>
        <w:t xml:space="preserve"> (series 4300, 4400, 4500, 7300, 4000, 3800, ASR 1000, 9000), </w:t>
      </w:r>
      <w:r w:rsidRPr="00394E5A">
        <w:rPr>
          <w:rFonts w:cstheme="minorHAnsi"/>
          <w:b/>
          <w:bCs/>
        </w:rPr>
        <w:t>WAP</w:t>
      </w:r>
      <w:r w:rsidRPr="00394E5A">
        <w:rPr>
          <w:rFonts w:cstheme="minorHAnsi"/>
        </w:rPr>
        <w:t>s</w:t>
      </w:r>
      <w:r w:rsidRPr="00394E5A">
        <w:rPr>
          <w:rFonts w:cstheme="minorHAnsi"/>
          <w:b/>
          <w:bCs/>
        </w:rPr>
        <w:t>, WLC</w:t>
      </w:r>
      <w:r w:rsidRPr="00394E5A">
        <w:rPr>
          <w:rFonts w:cstheme="minorHAnsi"/>
        </w:rPr>
        <w:t xml:space="preserve">s (5505,5508,5520) </w:t>
      </w:r>
      <w:r w:rsidRPr="00394E5A">
        <w:rPr>
          <w:rFonts w:cstheme="minorHAnsi"/>
          <w:b/>
        </w:rPr>
        <w:t xml:space="preserve">ASA Firewall </w:t>
      </w:r>
      <w:r w:rsidRPr="00394E5A">
        <w:rPr>
          <w:rFonts w:cstheme="minorHAnsi"/>
        </w:rPr>
        <w:t xml:space="preserve">(5505/5545-X), </w:t>
      </w:r>
      <w:r w:rsidRPr="00394E5A">
        <w:rPr>
          <w:rFonts w:cstheme="minorHAnsi"/>
          <w:b/>
        </w:rPr>
        <w:t>Load Balancers</w:t>
      </w:r>
      <w:r w:rsidRPr="00394E5A">
        <w:rPr>
          <w:rFonts w:cstheme="minorHAnsi"/>
        </w:rPr>
        <w:t xml:space="preserve"> (Citrix NetScaler, F5 BIG-IP LTM, GTM), </w:t>
      </w:r>
      <w:r w:rsidRPr="00394E5A">
        <w:rPr>
          <w:rFonts w:cstheme="minorHAnsi"/>
          <w:b/>
        </w:rPr>
        <w:t xml:space="preserve">Palo Alto Networks Firewalls </w:t>
      </w:r>
      <w:r w:rsidRPr="00394E5A">
        <w:rPr>
          <w:rFonts w:cstheme="minorHAnsi"/>
        </w:rPr>
        <w:t>(PA-820, series PA-3K, 5K)</w:t>
      </w:r>
      <w:r w:rsidRPr="00394E5A">
        <w:rPr>
          <w:rFonts w:cstheme="minorHAnsi"/>
          <w:b/>
        </w:rPr>
        <w:t>.</w:t>
      </w:r>
    </w:p>
    <w:p w:rsidRPr="00394E5A" w:rsidR="00E04237" w:rsidP="00E04237" w:rsidRDefault="00E04237" w14:paraId="47E1B856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Proficient in monitoring and managing networks using </w:t>
      </w:r>
      <w:r w:rsidRPr="00394E5A">
        <w:rPr>
          <w:rFonts w:cstheme="minorHAnsi"/>
          <w:b/>
        </w:rPr>
        <w:t>SolarWinds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NetFlow</w:t>
      </w:r>
      <w:r w:rsidRPr="00394E5A">
        <w:rPr>
          <w:rFonts w:cstheme="minorHAnsi"/>
        </w:rPr>
        <w:t xml:space="preserve"> Traffic Analyzer</w:t>
      </w:r>
      <w:r w:rsidRPr="00394E5A">
        <w:rPr>
          <w:rFonts w:cstheme="minorHAnsi"/>
          <w:b/>
        </w:rPr>
        <w:t>, Network Performance Monitor</w:t>
      </w:r>
      <w:r w:rsidRPr="00394E5A">
        <w:rPr>
          <w:rFonts w:cstheme="minorHAnsi"/>
        </w:rPr>
        <w:t xml:space="preserve"> (NPM), </w:t>
      </w:r>
      <w:r w:rsidRPr="00394E5A">
        <w:rPr>
          <w:rFonts w:cstheme="minorHAnsi"/>
          <w:b/>
        </w:rPr>
        <w:t>Network Configuration Manager</w:t>
      </w:r>
      <w:r w:rsidRPr="00394E5A">
        <w:rPr>
          <w:rFonts w:cstheme="minorHAnsi"/>
        </w:rPr>
        <w:t xml:space="preserve"> (NCM); </w:t>
      </w:r>
      <w:r w:rsidRPr="00394E5A">
        <w:rPr>
          <w:rFonts w:cstheme="minorHAnsi"/>
          <w:b/>
        </w:rPr>
        <w:t>Cisco Prime, Security Device Manager</w:t>
      </w:r>
      <w:r w:rsidRPr="00394E5A">
        <w:rPr>
          <w:rFonts w:cstheme="minorHAnsi"/>
        </w:rPr>
        <w:t xml:space="preserve"> (SDM), </w:t>
      </w:r>
      <w:r w:rsidRPr="00394E5A">
        <w:rPr>
          <w:rFonts w:cstheme="minorHAnsi"/>
          <w:b/>
        </w:rPr>
        <w:t xml:space="preserve">Cisco Works, Infoblox </w:t>
      </w:r>
      <w:r w:rsidRPr="00394E5A">
        <w:rPr>
          <w:rFonts w:cstheme="minorHAnsi"/>
        </w:rPr>
        <w:t xml:space="preserve">and </w:t>
      </w:r>
      <w:r w:rsidRPr="00394E5A">
        <w:rPr>
          <w:rFonts w:cstheme="minorHAnsi"/>
          <w:b/>
        </w:rPr>
        <w:t>Wireshark</w:t>
      </w:r>
    </w:p>
    <w:p w:rsidRPr="00394E5A" w:rsidR="00E04237" w:rsidP="00E04237" w:rsidRDefault="00E04237" w14:paraId="39699768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Extensive experience in implementing, managing and troubleshooting </w:t>
      </w:r>
      <w:r w:rsidRPr="00394E5A">
        <w:rPr>
          <w:rFonts w:cstheme="minorHAnsi"/>
          <w:b/>
        </w:rPr>
        <w:t>IP addressing and VLSM subnetting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NAT,</w:t>
      </w:r>
      <w:r w:rsidRPr="00394E5A">
        <w:rPr>
          <w:rFonts w:cstheme="minorHAnsi"/>
        </w:rPr>
        <w:t xml:space="preserve"> Routing protocols </w:t>
      </w:r>
      <w:r w:rsidRPr="00394E5A">
        <w:rPr>
          <w:rFonts w:cstheme="minorHAnsi"/>
          <w:b/>
        </w:rPr>
        <w:t>(RIP, EIGRP, OSPF, BGP)</w:t>
      </w:r>
      <w:r w:rsidRPr="00394E5A">
        <w:rPr>
          <w:rFonts w:cstheme="minorHAnsi"/>
        </w:rPr>
        <w:t>, First Hop redundancy protocols (</w:t>
      </w:r>
      <w:r w:rsidRPr="00394E5A">
        <w:rPr>
          <w:rFonts w:cstheme="minorHAnsi"/>
          <w:b/>
        </w:rPr>
        <w:t>HSRP, GLBP and VRRP</w:t>
      </w:r>
      <w:r w:rsidRPr="00394E5A">
        <w:rPr>
          <w:rFonts w:cstheme="minorHAnsi"/>
        </w:rPr>
        <w:t xml:space="preserve">) on Layer 3; </w:t>
      </w:r>
      <w:r w:rsidRPr="00394E5A">
        <w:rPr>
          <w:rFonts w:cstheme="minorHAnsi"/>
          <w:b/>
        </w:rPr>
        <w:t xml:space="preserve">VLANs, </w:t>
      </w:r>
      <w:r w:rsidRPr="00394E5A">
        <w:rPr>
          <w:rFonts w:cstheme="minorHAnsi"/>
        </w:rPr>
        <w:t xml:space="preserve">Standard and Extended </w:t>
      </w:r>
      <w:r w:rsidRPr="00394E5A">
        <w:rPr>
          <w:rFonts w:cstheme="minorHAnsi"/>
          <w:b/>
        </w:rPr>
        <w:t>ACLs,</w:t>
      </w:r>
      <w:r w:rsidRPr="00394E5A">
        <w:rPr>
          <w:rFonts w:cstheme="minorHAnsi"/>
        </w:rPr>
        <w:t xml:space="preserve"> </w:t>
      </w:r>
      <w:r w:rsidRPr="00394E5A">
        <w:rPr>
          <w:rFonts w:cstheme="minorHAnsi"/>
          <w:b/>
        </w:rPr>
        <w:t>VTP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WLANs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Ether Channel,</w:t>
      </w:r>
      <w:r w:rsidRPr="00394E5A">
        <w:rPr>
          <w:rFonts w:cstheme="minorHAnsi"/>
        </w:rPr>
        <w:t xml:space="preserve"> </w:t>
      </w:r>
      <w:r w:rsidRPr="00394E5A">
        <w:rPr>
          <w:rFonts w:cstheme="minorHAnsi"/>
          <w:b/>
        </w:rPr>
        <w:t xml:space="preserve">STP, RSTP, and MST </w:t>
      </w:r>
      <w:r w:rsidRPr="00394E5A">
        <w:rPr>
          <w:rFonts w:cstheme="minorHAnsi"/>
        </w:rPr>
        <w:t>on Layer 2 technologies.</w:t>
      </w:r>
    </w:p>
    <w:p w:rsidRPr="00394E5A" w:rsidR="00E04237" w:rsidP="00E04237" w:rsidRDefault="00E04237" w14:paraId="520C17CC" w14:textId="77777777">
      <w:pPr>
        <w:pStyle w:val="NormalWeb"/>
        <w:numPr>
          <w:ilvl w:val="0"/>
          <w:numId w:val="13"/>
        </w:numPr>
        <w:suppressAutoHyphens w:val="0"/>
        <w:spacing w:before="100" w:after="100"/>
        <w:rPr>
          <w:rFonts w:asciiTheme="minorHAnsi" w:hAnsiTheme="minorHAnsi" w:cstheme="minorHAnsi"/>
          <w:color w:val="000000"/>
          <w:sz w:val="22"/>
          <w:szCs w:val="22"/>
        </w:rPr>
      </w:pPr>
      <w:r w:rsidRPr="00394E5A">
        <w:rPr>
          <w:rFonts w:asciiTheme="minorHAnsi" w:hAnsiTheme="minorHAnsi" w:cstheme="minorHAnsi"/>
          <w:color w:val="000000"/>
          <w:sz w:val="22"/>
          <w:szCs w:val="22"/>
        </w:rPr>
        <w:t>Worked with </w:t>
      </w:r>
      <w:r w:rsidRPr="00394E5A">
        <w:rPr>
          <w:rFonts w:asciiTheme="minorHAnsi" w:hAnsiTheme="minorHAnsi" w:cstheme="minorHAnsi"/>
          <w:b/>
          <w:bCs/>
          <w:color w:val="000000"/>
          <w:sz w:val="22"/>
          <w:szCs w:val="22"/>
        </w:rPr>
        <w:t>Cisco IOS-XR</w:t>
      </w:r>
      <w:r w:rsidRPr="00394E5A">
        <w:rPr>
          <w:rFonts w:asciiTheme="minorHAnsi" w:hAnsiTheme="minorHAnsi" w:cstheme="minorHAnsi"/>
          <w:color w:val="000000"/>
          <w:sz w:val="22"/>
          <w:szCs w:val="22"/>
        </w:rPr>
        <w:t xml:space="preserve"> on the ASR9000 devices for </w:t>
      </w:r>
      <w:r w:rsidRPr="00394E5A">
        <w:rPr>
          <w:rFonts w:asciiTheme="minorHAnsi" w:hAnsiTheme="minorHAnsi" w:cstheme="minorHAnsi"/>
          <w:b/>
          <w:bCs/>
          <w:color w:val="000000"/>
          <w:sz w:val="22"/>
          <w:szCs w:val="22"/>
        </w:rPr>
        <w:t>MPLS</w:t>
      </w:r>
      <w:r w:rsidRPr="00394E5A">
        <w:rPr>
          <w:rFonts w:asciiTheme="minorHAnsi" w:hAnsiTheme="minorHAnsi" w:cstheme="minorHAnsi"/>
          <w:color w:val="000000"/>
          <w:sz w:val="22"/>
          <w:szCs w:val="22"/>
        </w:rPr>
        <w:t xml:space="preserve"> deployments in data center. </w:t>
      </w:r>
    </w:p>
    <w:p w:rsidRPr="00394E5A" w:rsidR="00E04237" w:rsidP="00E04237" w:rsidRDefault="00E04237" w14:paraId="34F9CBBF" w14:textId="77777777">
      <w:pPr>
        <w:pStyle w:val="NormalWeb"/>
        <w:numPr>
          <w:ilvl w:val="0"/>
          <w:numId w:val="13"/>
        </w:numPr>
        <w:suppressAutoHyphens w:val="0"/>
        <w:spacing w:before="100" w:after="100"/>
        <w:rPr>
          <w:rFonts w:asciiTheme="minorHAnsi" w:hAnsiTheme="minorHAnsi" w:cstheme="minorHAnsi"/>
          <w:color w:val="000000"/>
          <w:sz w:val="22"/>
          <w:szCs w:val="22"/>
        </w:rPr>
      </w:pPr>
      <w:r w:rsidRPr="00394E5A">
        <w:rPr>
          <w:rFonts w:asciiTheme="minorHAnsi" w:hAnsiTheme="minorHAnsi" w:cstheme="minorHAnsi"/>
          <w:color w:val="000000"/>
          <w:sz w:val="22"/>
          <w:szCs w:val="22"/>
        </w:rPr>
        <w:t xml:space="preserve">Experience with converting Cisco ACE load balancer to </w:t>
      </w:r>
      <w:r w:rsidRPr="00394E5A">
        <w:rPr>
          <w:rFonts w:asciiTheme="minorHAnsi" w:hAnsiTheme="minorHAnsi" w:cstheme="minorHAnsi"/>
          <w:b/>
          <w:bCs/>
          <w:color w:val="000000"/>
          <w:sz w:val="22"/>
          <w:szCs w:val="22"/>
        </w:rPr>
        <w:t>F5</w:t>
      </w:r>
      <w:r w:rsidRPr="00394E5A">
        <w:rPr>
          <w:rFonts w:asciiTheme="minorHAnsi" w:hAnsiTheme="minorHAnsi" w:cstheme="minorHAnsi"/>
          <w:color w:val="000000"/>
          <w:sz w:val="22"/>
          <w:szCs w:val="22"/>
        </w:rPr>
        <w:t xml:space="preserve"> LTM load Balancer in </w:t>
      </w:r>
      <w:r w:rsidRPr="00394E5A">
        <w:rPr>
          <w:rFonts w:asciiTheme="minorHAnsi" w:hAnsiTheme="minorHAnsi" w:cstheme="minorHAnsi"/>
          <w:b/>
          <w:bCs/>
          <w:color w:val="000000"/>
          <w:sz w:val="22"/>
          <w:szCs w:val="22"/>
        </w:rPr>
        <w:t>data center</w:t>
      </w:r>
      <w:r w:rsidRPr="00394E5A">
        <w:rPr>
          <w:rFonts w:asciiTheme="minorHAnsi" w:hAnsiTheme="minorHAnsi" w:cstheme="minorHAnsi"/>
          <w:color w:val="000000"/>
          <w:sz w:val="22"/>
          <w:szCs w:val="22"/>
        </w:rPr>
        <w:t xml:space="preserve"> environment.</w:t>
      </w:r>
    </w:p>
    <w:p w:rsidRPr="00394E5A" w:rsidR="00E04237" w:rsidP="00E04237" w:rsidRDefault="00E04237" w14:paraId="5AFCEDF9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Expertise in installing, configuring and troubleshooting </w:t>
      </w:r>
      <w:r w:rsidRPr="00394E5A">
        <w:rPr>
          <w:rFonts w:cstheme="minorHAnsi"/>
          <w:b/>
        </w:rPr>
        <w:t>Juniper Switches</w:t>
      </w:r>
      <w:r w:rsidRPr="00394E5A">
        <w:rPr>
          <w:rFonts w:cstheme="minorHAnsi"/>
        </w:rPr>
        <w:t xml:space="preserve"> (series EX3300, EX4200, EX4600), </w:t>
      </w:r>
      <w:r w:rsidRPr="00394E5A">
        <w:rPr>
          <w:rFonts w:cstheme="minorHAnsi"/>
          <w:b/>
        </w:rPr>
        <w:t xml:space="preserve">Juniper Routers </w:t>
      </w:r>
      <w:r w:rsidRPr="00394E5A">
        <w:rPr>
          <w:rFonts w:cstheme="minorHAnsi"/>
        </w:rPr>
        <w:t xml:space="preserve">(series J, M and T) and </w:t>
      </w:r>
      <w:r w:rsidRPr="00394E5A">
        <w:rPr>
          <w:rFonts w:cstheme="minorHAnsi"/>
          <w:b/>
        </w:rPr>
        <w:t xml:space="preserve">Juniper </w:t>
      </w:r>
      <w:r w:rsidRPr="00394E5A">
        <w:rPr>
          <w:rFonts w:cstheme="minorHAnsi"/>
        </w:rPr>
        <w:t>series</w:t>
      </w:r>
      <w:r w:rsidRPr="00394E5A">
        <w:rPr>
          <w:rFonts w:cstheme="minorHAnsi"/>
          <w:b/>
        </w:rPr>
        <w:t xml:space="preserve"> SRX </w:t>
      </w:r>
      <w:r w:rsidRPr="00394E5A">
        <w:rPr>
          <w:rFonts w:cstheme="minorHAnsi"/>
        </w:rPr>
        <w:t>Firewalls</w:t>
      </w:r>
    </w:p>
    <w:p w:rsidRPr="00394E5A" w:rsidR="00E04237" w:rsidP="00E04237" w:rsidRDefault="00E04237" w14:paraId="3442434C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In-Depth Knowledge and experience of various wireless </w:t>
      </w:r>
      <w:r w:rsidRPr="00394E5A">
        <w:rPr>
          <w:rFonts w:cstheme="minorHAnsi"/>
          <w:b/>
        </w:rPr>
        <w:t>802.11</w:t>
      </w:r>
      <w:r w:rsidRPr="00394E5A">
        <w:rPr>
          <w:rFonts w:cstheme="minorHAnsi"/>
        </w:rPr>
        <w:t xml:space="preserve"> standards,</w:t>
      </w:r>
      <w:r w:rsidRPr="00394E5A">
        <w:rPr>
          <w:rFonts w:cstheme="minorHAnsi"/>
          <w:b/>
        </w:rPr>
        <w:t xml:space="preserve"> controllers, Access Points, Wi-Fi analytics </w:t>
      </w:r>
      <w:r w:rsidRPr="00394E5A">
        <w:rPr>
          <w:rFonts w:cstheme="minorHAnsi"/>
        </w:rPr>
        <w:t xml:space="preserve">from various vendors </w:t>
      </w:r>
      <w:r w:rsidRPr="00394E5A">
        <w:rPr>
          <w:rFonts w:cstheme="minorHAnsi"/>
          <w:b/>
        </w:rPr>
        <w:t xml:space="preserve">(Cisco Meraki, HPE /Aruba)  </w:t>
      </w:r>
    </w:p>
    <w:p w:rsidRPr="00394E5A" w:rsidR="00E04237" w:rsidP="00E04237" w:rsidRDefault="00E04237" w14:paraId="6D1C8C47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Troubleshoot and Worked with Security issues related to </w:t>
      </w:r>
      <w:r w:rsidRPr="00394E5A">
        <w:rPr>
          <w:rFonts w:cstheme="minorHAnsi"/>
          <w:b/>
        </w:rPr>
        <w:t>Cisco ASR 9K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Checkpoint, IDS/IPS and Juniper ASA firewalls.</w:t>
      </w:r>
    </w:p>
    <w:p w:rsidRPr="00394E5A" w:rsidR="00E04237" w:rsidP="00E04237" w:rsidRDefault="00E04237" w14:paraId="7B3E7F8B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Worked on </w:t>
      </w:r>
      <w:r w:rsidRPr="00394E5A">
        <w:rPr>
          <w:rFonts w:cstheme="minorHAnsi"/>
          <w:b/>
        </w:rPr>
        <w:t>Checkpoint Firewalls</w:t>
      </w:r>
      <w:r w:rsidRPr="00394E5A">
        <w:rPr>
          <w:rFonts w:cstheme="minorHAnsi"/>
        </w:rPr>
        <w:t xml:space="preserve">, create the </w:t>
      </w:r>
      <w:r w:rsidRPr="00394E5A">
        <w:rPr>
          <w:rFonts w:cstheme="minorHAnsi"/>
          <w:b/>
        </w:rPr>
        <w:t>policies</w:t>
      </w:r>
      <w:r w:rsidRPr="00394E5A">
        <w:rPr>
          <w:rFonts w:cstheme="minorHAnsi"/>
        </w:rPr>
        <w:t xml:space="preserve"> and </w:t>
      </w:r>
      <w:r w:rsidRPr="00394E5A">
        <w:rPr>
          <w:rFonts w:cstheme="minorHAnsi"/>
          <w:b/>
        </w:rPr>
        <w:t>push the policies</w:t>
      </w:r>
      <w:r w:rsidRPr="00394E5A">
        <w:rPr>
          <w:rFonts w:cstheme="minorHAnsi"/>
        </w:rPr>
        <w:t xml:space="preserve"> on checkpoint and as well as other firewalls like </w:t>
      </w:r>
      <w:r w:rsidRPr="00394E5A">
        <w:rPr>
          <w:rFonts w:cstheme="minorHAnsi"/>
          <w:b/>
        </w:rPr>
        <w:t>Cisco</w:t>
      </w:r>
      <w:r w:rsidRPr="00394E5A">
        <w:rPr>
          <w:rFonts w:cstheme="minorHAnsi"/>
        </w:rPr>
        <w:t xml:space="preserve"> </w:t>
      </w:r>
      <w:r w:rsidRPr="00394E5A">
        <w:rPr>
          <w:rFonts w:cstheme="minorHAnsi"/>
          <w:b/>
        </w:rPr>
        <w:t>ASA</w:t>
      </w:r>
      <w:r w:rsidRPr="00394E5A">
        <w:rPr>
          <w:rFonts w:cstheme="minorHAnsi"/>
        </w:rPr>
        <w:t xml:space="preserve"> and Fortinet </w:t>
      </w:r>
      <w:r w:rsidRPr="00394E5A">
        <w:rPr>
          <w:rFonts w:cstheme="minorHAnsi"/>
          <w:b/>
        </w:rPr>
        <w:t>firewall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27AFEC29" w14:textId="7777777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cstheme="minorHAnsi"/>
          <w:b/>
        </w:rPr>
      </w:pPr>
      <w:r w:rsidRPr="00394E5A">
        <w:rPr>
          <w:rFonts w:cstheme="minorHAnsi"/>
        </w:rPr>
        <w:t xml:space="preserve"> Ability to Install, Manage &amp; Troubleshoot Large Networks &amp; Systems Administration on </w:t>
      </w:r>
      <w:r w:rsidRPr="00394E5A">
        <w:rPr>
          <w:rFonts w:cstheme="minorHAnsi"/>
          <w:b/>
        </w:rPr>
        <w:t>Windows &amp; Linux platforms in Development, Lab &amp; Production Environments.</w:t>
      </w:r>
    </w:p>
    <w:p w:rsidRPr="00394E5A" w:rsidR="00E04237" w:rsidP="00E04237" w:rsidRDefault="00E04237" w14:paraId="2303B3B1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Worked extensively in Configuring, Monitoring and Troubleshooting </w:t>
      </w:r>
      <w:r w:rsidRPr="00394E5A">
        <w:rPr>
          <w:rFonts w:cstheme="minorHAnsi"/>
          <w:b/>
        </w:rPr>
        <w:t>Cisco's ASA 5500/Security appliance, Failover DMZ zoning</w:t>
      </w:r>
      <w:r w:rsidRPr="00394E5A">
        <w:rPr>
          <w:rFonts w:cstheme="minorHAnsi"/>
        </w:rPr>
        <w:t xml:space="preserve"> &amp; configuring </w:t>
      </w:r>
      <w:r w:rsidRPr="00394E5A">
        <w:rPr>
          <w:rFonts w:cstheme="minorHAnsi"/>
          <w:b/>
        </w:rPr>
        <w:t>VLANs/routing/NAT</w:t>
      </w:r>
      <w:r w:rsidRPr="00394E5A">
        <w:rPr>
          <w:rFonts w:cstheme="minorHAnsi"/>
        </w:rPr>
        <w:t xml:space="preserve"> with the firewalls as per the design</w:t>
      </w:r>
    </w:p>
    <w:p w:rsidRPr="00394E5A" w:rsidR="00E04237" w:rsidP="00E04237" w:rsidRDefault="00E04237" w14:paraId="60115C20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Worked on </w:t>
      </w:r>
      <w:r w:rsidRPr="00394E5A">
        <w:rPr>
          <w:rFonts w:cstheme="minorHAnsi"/>
          <w:b/>
        </w:rPr>
        <w:t xml:space="preserve">MPLS </w:t>
      </w:r>
      <w:r w:rsidRPr="00394E5A">
        <w:rPr>
          <w:rFonts w:cstheme="minorHAnsi"/>
        </w:rPr>
        <w:t xml:space="preserve">while ensuring secure networking, improving the network performance by prioritizing network traffic and allocating bandwidth according to usage and service requirements. </w:t>
      </w:r>
    </w:p>
    <w:p w:rsidRPr="00394E5A" w:rsidR="00E04237" w:rsidP="00E04237" w:rsidRDefault="00E04237" w14:paraId="150814C4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Knowledge of </w:t>
      </w:r>
      <w:r w:rsidRPr="00394E5A">
        <w:rPr>
          <w:rFonts w:cstheme="minorHAnsi"/>
          <w:b/>
        </w:rPr>
        <w:t>WAN Optimization</w:t>
      </w:r>
      <w:r w:rsidRPr="00394E5A">
        <w:rPr>
          <w:rFonts w:cstheme="minorHAnsi"/>
        </w:rPr>
        <w:t xml:space="preserve"> Technology,</w:t>
      </w:r>
      <w:r w:rsidRPr="00394E5A">
        <w:rPr>
          <w:rFonts w:cstheme="minorHAnsi"/>
          <w:b/>
        </w:rPr>
        <w:t xml:space="preserve"> Riverbed, Cascade Flow monitor</w:t>
      </w:r>
      <w:r w:rsidRPr="00394E5A">
        <w:rPr>
          <w:rFonts w:cstheme="minorHAnsi"/>
        </w:rPr>
        <w:t xml:space="preserve">. </w:t>
      </w:r>
    </w:p>
    <w:p w:rsidRPr="00394E5A" w:rsidR="00E04237" w:rsidP="00E04237" w:rsidRDefault="00E04237" w14:paraId="72114E36" w14:textId="77777777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bookmarkStart w:name="_Hlk509338552" w:id="0"/>
      <w:r w:rsidRPr="00394E5A">
        <w:rPr>
          <w:rFonts w:cstheme="minorHAnsi"/>
        </w:rPr>
        <w:t xml:space="preserve">Design, configuration, and maintenance of </w:t>
      </w:r>
      <w:r w:rsidRPr="00394E5A">
        <w:rPr>
          <w:rFonts w:cstheme="minorHAnsi"/>
          <w:b/>
        </w:rPr>
        <w:t>Cisco</w:t>
      </w:r>
      <w:r w:rsidRPr="00394E5A">
        <w:rPr>
          <w:rFonts w:cstheme="minorHAnsi"/>
        </w:rPr>
        <w:t xml:space="preserve"> and </w:t>
      </w:r>
      <w:r w:rsidRPr="00394E5A">
        <w:rPr>
          <w:rFonts w:cstheme="minorHAnsi"/>
          <w:b/>
        </w:rPr>
        <w:t>Aruba</w:t>
      </w:r>
      <w:r w:rsidRPr="00394E5A">
        <w:rPr>
          <w:rFonts w:cstheme="minorHAnsi"/>
        </w:rPr>
        <w:t xml:space="preserve"> </w:t>
      </w:r>
      <w:r w:rsidRPr="00394E5A">
        <w:rPr>
          <w:rFonts w:cstheme="minorHAnsi"/>
          <w:b/>
        </w:rPr>
        <w:t>wireless</w:t>
      </w:r>
      <w:r w:rsidRPr="00394E5A">
        <w:rPr>
          <w:rFonts w:cstheme="minorHAnsi"/>
        </w:rPr>
        <w:t xml:space="preserve"> hardware. </w:t>
      </w:r>
      <w:bookmarkEnd w:id="0"/>
    </w:p>
    <w:p w:rsidRPr="00394E5A" w:rsidR="00E04237" w:rsidP="00E04237" w:rsidRDefault="00E04237" w14:paraId="1CF25180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>Provided support that included resolving day-to-day operational issues with tickets generated by a Service Now/Remedy.</w:t>
      </w:r>
    </w:p>
    <w:p w:rsidRPr="00394E5A" w:rsidR="00E04237" w:rsidP="00E04237" w:rsidRDefault="00E04237" w14:paraId="172D53EC" w14:textId="77777777">
      <w:pPr>
        <w:pStyle w:val="ListParagraph"/>
        <w:numPr>
          <w:ilvl w:val="0"/>
          <w:numId w:val="13"/>
        </w:numPr>
        <w:jc w:val="both"/>
        <w:rPr>
          <w:rFonts w:cstheme="minorHAnsi"/>
          <w:b/>
          <w:bCs/>
        </w:rPr>
      </w:pPr>
      <w:r w:rsidRPr="00394E5A">
        <w:rPr>
          <w:rFonts w:cstheme="minorHAnsi"/>
        </w:rPr>
        <w:t xml:space="preserve">Experience working with Multicast </w:t>
      </w:r>
      <w:r w:rsidRPr="00394E5A">
        <w:rPr>
          <w:rFonts w:cstheme="minorHAnsi"/>
          <w:b/>
          <w:bCs/>
        </w:rPr>
        <w:t>configuration</w:t>
      </w:r>
      <w:r w:rsidRPr="00394E5A">
        <w:rPr>
          <w:rFonts w:cstheme="minorHAnsi"/>
        </w:rPr>
        <w:t xml:space="preserve">. Configuring </w:t>
      </w:r>
      <w:r w:rsidRPr="00394E5A">
        <w:rPr>
          <w:rFonts w:cstheme="minorHAnsi"/>
          <w:b/>
          <w:bCs/>
        </w:rPr>
        <w:t>PIM Neighbors, Multicast peers, Anycast RP address, Sparse/Dense Mode, IGMP.</w:t>
      </w:r>
    </w:p>
    <w:p w:rsidRPr="00394E5A" w:rsidR="00E04237" w:rsidP="00E04237" w:rsidRDefault="00E04237" w14:paraId="40F955F5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Good understanding of </w:t>
      </w:r>
      <w:r w:rsidRPr="00394E5A">
        <w:rPr>
          <w:rFonts w:cstheme="minorHAnsi"/>
          <w:b/>
        </w:rPr>
        <w:t>SNMP, IP SLA</w:t>
      </w:r>
      <w:r w:rsidRPr="00394E5A">
        <w:rPr>
          <w:rFonts w:cstheme="minorHAnsi"/>
        </w:rPr>
        <w:t xml:space="preserve"> and Network Monitoring with experience in tools like </w:t>
      </w:r>
      <w:r w:rsidRPr="00394E5A">
        <w:rPr>
          <w:rFonts w:cstheme="minorHAnsi"/>
          <w:b/>
        </w:rPr>
        <w:t>SolarWinds, Infoblox, Cisco Prime.</w:t>
      </w:r>
    </w:p>
    <w:p w:rsidRPr="00394E5A" w:rsidR="00E04237" w:rsidP="00E04237" w:rsidRDefault="00E04237" w14:paraId="38636DF3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Perform design, implementation, and support of enterprise network technologies like </w:t>
      </w:r>
      <w:r w:rsidRPr="00394E5A">
        <w:rPr>
          <w:rFonts w:cstheme="minorHAnsi"/>
          <w:b/>
          <w:bCs/>
        </w:rPr>
        <w:t>MPLS WAN</w:t>
      </w:r>
      <w:r w:rsidRPr="00394E5A">
        <w:rPr>
          <w:rFonts w:cstheme="minorHAnsi"/>
        </w:rPr>
        <w:t xml:space="preserve"> routing, </w:t>
      </w:r>
      <w:r w:rsidRPr="00394E5A">
        <w:rPr>
          <w:rFonts w:cstheme="minorHAnsi"/>
        </w:rPr>
        <w:br/>
      </w:r>
      <w:r w:rsidRPr="00394E5A">
        <w:rPr>
          <w:rFonts w:cstheme="minorHAnsi"/>
        </w:rPr>
        <w:t xml:space="preserve">data center switching, </w:t>
      </w:r>
      <w:r w:rsidRPr="00394E5A">
        <w:rPr>
          <w:rFonts w:cstheme="minorHAnsi"/>
          <w:b/>
          <w:bCs/>
        </w:rPr>
        <w:t>Cisco ASA</w:t>
      </w:r>
      <w:r w:rsidRPr="00394E5A">
        <w:rPr>
          <w:rFonts w:cstheme="minorHAnsi"/>
        </w:rPr>
        <w:t xml:space="preserve"> and </w:t>
      </w:r>
      <w:r w:rsidRPr="00394E5A">
        <w:rPr>
          <w:rFonts w:cstheme="minorHAnsi"/>
          <w:b/>
          <w:bCs/>
        </w:rPr>
        <w:t>Palo Alto security</w:t>
      </w:r>
      <w:r w:rsidRPr="00394E5A">
        <w:rPr>
          <w:rFonts w:cstheme="minorHAnsi"/>
        </w:rPr>
        <w:t xml:space="preserve"> appliances.</w:t>
      </w:r>
    </w:p>
    <w:p w:rsidRPr="00394E5A" w:rsidR="00E04237" w:rsidP="00E04237" w:rsidRDefault="00E04237" w14:paraId="597DC3DD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Played a principle role in configuring and implementing composite Network models consisting of </w:t>
      </w:r>
      <w:r w:rsidRPr="00394E5A">
        <w:rPr>
          <w:rFonts w:cstheme="minorHAnsi"/>
          <w:b/>
          <w:bCs/>
        </w:rPr>
        <w:t>Cisco 7300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  <w:bCs/>
        </w:rPr>
        <w:t>4000, 3800, ASR 9000</w:t>
      </w:r>
      <w:r w:rsidRPr="00394E5A">
        <w:rPr>
          <w:rFonts w:cstheme="minorHAnsi"/>
        </w:rPr>
        <w:t xml:space="preserve"> series routers and </w:t>
      </w:r>
      <w:r w:rsidRPr="00394E5A">
        <w:rPr>
          <w:rFonts w:cstheme="minorHAnsi"/>
          <w:b/>
          <w:bCs/>
        </w:rPr>
        <w:t>Cisco catalyst 3850, 3560, 4500, 6500, 6880</w:t>
      </w:r>
      <w:r w:rsidRPr="00394E5A">
        <w:rPr>
          <w:rFonts w:cstheme="minorHAnsi"/>
        </w:rPr>
        <w:t xml:space="preserve"> series switches</w:t>
      </w:r>
    </w:p>
    <w:p w:rsidRPr="00394E5A" w:rsidR="00E04237" w:rsidP="00E04237" w:rsidRDefault="00E04237" w14:paraId="48CFE527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Designed and Implemented plan for migration from existing Catalyst switches to Nexus and configured NX-OS Virtual Port Channels, Nexus port profiles, </w:t>
      </w:r>
      <w:r w:rsidRPr="00394E5A">
        <w:rPr>
          <w:rFonts w:cstheme="minorHAnsi"/>
          <w:b/>
          <w:bCs/>
        </w:rPr>
        <w:t>Nexus VPC peer links</w:t>
      </w:r>
      <w:r w:rsidRPr="00394E5A">
        <w:rPr>
          <w:rFonts w:cstheme="minorHAnsi"/>
        </w:rPr>
        <w:t xml:space="preserve"> on Nexus 5k, 7k and 9K.</w:t>
      </w:r>
    </w:p>
    <w:p w:rsidRPr="00394E5A" w:rsidR="00E04237" w:rsidP="00E04237" w:rsidRDefault="00E04237" w14:paraId="6A96EA46" w14:textId="77777777">
      <w:pPr>
        <w:pStyle w:val="ListParagraph"/>
        <w:numPr>
          <w:ilvl w:val="0"/>
          <w:numId w:val="13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>Working experience with offshore teams, NOC and SOC to resolve elevated issues immediately.</w:t>
      </w:r>
    </w:p>
    <w:p w:rsidRPr="00394E5A" w:rsidR="00E04237" w:rsidP="00E04237" w:rsidRDefault="00E04237" w14:paraId="3AA668DB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 xml:space="preserve">Experience in preparing Technical Documentation and presentations using </w:t>
      </w:r>
      <w:r w:rsidRPr="00394E5A">
        <w:rPr>
          <w:rFonts w:cstheme="minorHAnsi"/>
          <w:b/>
          <w:bCs/>
        </w:rPr>
        <w:t>Microsoft VISIO/Office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1D1162D7" w14:textId="77777777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Strong in </w:t>
      </w:r>
      <w:r w:rsidRPr="00394E5A">
        <w:rPr>
          <w:rFonts w:cstheme="minorHAnsi"/>
          <w:b/>
        </w:rPr>
        <w:t>SD-WAN and DMVPN</w:t>
      </w:r>
      <w:r w:rsidRPr="00394E5A">
        <w:rPr>
          <w:rFonts w:cstheme="minorHAnsi"/>
        </w:rPr>
        <w:t xml:space="preserve"> experience.</w:t>
      </w:r>
    </w:p>
    <w:p w:rsidRPr="00394E5A" w:rsidR="00E04237" w:rsidP="00E04237" w:rsidRDefault="00E04237" w14:paraId="3F099E4F" w14:textId="77777777">
      <w:pPr>
        <w:pStyle w:val="ListParagraph"/>
        <w:numPr>
          <w:ilvl w:val="0"/>
          <w:numId w:val="13"/>
        </w:numPr>
        <w:rPr>
          <w:rFonts w:cstheme="minorHAnsi"/>
        </w:rPr>
      </w:pPr>
      <w:r w:rsidRPr="00394E5A">
        <w:rPr>
          <w:rFonts w:cstheme="minorHAnsi"/>
        </w:rPr>
        <w:t>Excellent customer management/resolution, problem solving, debugging skills and capable of quick learning, effectively analyze results, and implement and delivering solutions as an individual and as part of a team.</w:t>
      </w:r>
    </w:p>
    <w:p w:rsidRPr="00394E5A" w:rsidR="00E04237" w:rsidP="00E04237" w:rsidRDefault="00E04237" w14:paraId="6F0B0C1F" w14:textId="77777777">
      <w:pPr>
        <w:pStyle w:val="ListParagraph"/>
        <w:jc w:val="both"/>
        <w:rPr>
          <w:rFonts w:cstheme="minorHAnsi"/>
          <w:b/>
          <w:bCs/>
        </w:rPr>
      </w:pPr>
    </w:p>
    <w:p w:rsidRPr="00394E5A" w:rsidR="00E04237" w:rsidP="00E04237" w:rsidRDefault="00E04237" w14:paraId="15DCEFC9" w14:textId="77777777">
      <w:pPr>
        <w:pStyle w:val="ListParagraph"/>
        <w:rPr>
          <w:rFonts w:cstheme="minorHAnsi"/>
          <w:b/>
        </w:rPr>
      </w:pPr>
      <w:r w:rsidRPr="00394E5A">
        <w:rPr>
          <w:rFonts w:cstheme="minorHAnsi"/>
          <w:b/>
        </w:rPr>
        <w:t>Technical Skills:</w:t>
      </w:r>
    </w:p>
    <w:tbl>
      <w:tblPr>
        <w:tblpPr w:leftFromText="180" w:rightFromText="180" w:vertAnchor="text" w:horzAnchor="margin" w:tblpXSpec="center" w:tblpY="128"/>
        <w:tblW w:w="9900" w:type="dxa"/>
        <w:tblLayout w:type="fixed"/>
        <w:tblLook w:val="04A0" w:firstRow="1" w:lastRow="0" w:firstColumn="1" w:lastColumn="0" w:noHBand="0" w:noVBand="1"/>
      </w:tblPr>
      <w:tblGrid>
        <w:gridCol w:w="2965"/>
        <w:gridCol w:w="6935"/>
      </w:tblGrid>
      <w:tr w:rsidRPr="00394E5A" w:rsidR="00E04237" w:rsidTr="00E605EB" w14:paraId="19A4B4F7" w14:textId="77777777">
        <w:trPr>
          <w:trHeight w:val="301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57E7A27F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Router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6C51CFFB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 xml:space="preserve">Cisco </w:t>
            </w:r>
            <w:r w:rsidRPr="00394E5A">
              <w:rPr>
                <w:rFonts w:cstheme="minorHAnsi"/>
                <w:b/>
                <w:bCs/>
              </w:rPr>
              <w:t xml:space="preserve">ASR9k, </w:t>
            </w:r>
            <w:r w:rsidRPr="00394E5A">
              <w:rPr>
                <w:rFonts w:cstheme="minorHAnsi"/>
                <w:b/>
              </w:rPr>
              <w:t>2500, 3600, 3700, 7200, ASR routers ASR 1k (1001, 1004, 106, 1013), ISR 4k, CRS-1</w:t>
            </w:r>
          </w:p>
        </w:tc>
      </w:tr>
      <w:tr w:rsidRPr="00394E5A" w:rsidR="00E04237" w:rsidTr="00E605EB" w14:paraId="35F76536" w14:textId="77777777">
        <w:trPr>
          <w:trHeight w:val="245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5EBF270B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Catalyst Switche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6649BD7E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atalyst 6500, 4000, 3550, 2900</w:t>
            </w:r>
          </w:p>
        </w:tc>
      </w:tr>
      <w:tr w:rsidRPr="00394E5A" w:rsidR="00E04237" w:rsidTr="00E605EB" w14:paraId="0E665C5E" w14:textId="77777777">
        <w:trPr>
          <w:trHeight w:val="443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6EF2ABAB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Nexus Switche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6EB0C444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Catalyst: 6506, 6509, 4928, 4948, 4507,4510, 3750,3560, and 2960   Nexus 5548, 5596, 6000, 7009, 7018</w:t>
            </w:r>
          </w:p>
        </w:tc>
      </w:tr>
      <w:tr w:rsidRPr="00394E5A" w:rsidR="00E04237" w:rsidTr="00E605EB" w14:paraId="75327050" w14:textId="77777777">
        <w:trPr>
          <w:trHeight w:val="301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07F238C6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IP Routing Protocol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7278C75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RIP v1/v2, OSPF, EIGRP, BGP, MPLS, VPLS, VTP, FTP, DNS, IPv4, IPv6, VSS, HSRP, ESRP, VRRP, ACL, NAT/PAT, TCP/IP, LACP, 802.1Q, ISL, SNMP, GLBP.</w:t>
            </w:r>
          </w:p>
          <w:p w:rsidRPr="00394E5A" w:rsidR="00E04237" w:rsidP="00E04237" w:rsidRDefault="00E04237" w14:paraId="1E8526E9" w14:textId="77777777">
            <w:pPr>
              <w:pStyle w:val="ListParagraph"/>
              <w:rPr>
                <w:rFonts w:cstheme="minorHAnsi"/>
                <w:b/>
              </w:rPr>
            </w:pPr>
          </w:p>
        </w:tc>
      </w:tr>
      <w:tr w:rsidRPr="00394E5A" w:rsidR="00E04237" w:rsidTr="00E605EB" w14:paraId="631AFD99" w14:textId="77777777">
        <w:trPr>
          <w:trHeight w:val="280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2B0BABB1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Firewalls</w:t>
            </w:r>
          </w:p>
          <w:p w:rsidRPr="00394E5A" w:rsidR="00E04237" w:rsidP="00E04237" w:rsidRDefault="00E04237" w14:paraId="79C67E3D" w14:textId="77777777">
            <w:pPr>
              <w:pStyle w:val="ListParagraph"/>
              <w:rPr>
                <w:rFonts w:cstheme="minorHAnsi"/>
                <w:b/>
              </w:rPr>
            </w:pP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4EE5DB4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 xml:space="preserve">Palo-Alto, Cisco ASA 5500, </w:t>
            </w:r>
          </w:p>
        </w:tc>
      </w:tr>
      <w:tr w:rsidRPr="00394E5A" w:rsidR="00E04237" w:rsidTr="00E605EB" w14:paraId="0FC396DD" w14:textId="77777777">
        <w:trPr>
          <w:trHeight w:val="301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1D7FD49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Load Balancing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4C0C5271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ACE 4700 series, F5 LTM, F5 GTM</w:t>
            </w:r>
          </w:p>
        </w:tc>
      </w:tr>
      <w:tr w:rsidRPr="00394E5A" w:rsidR="00E04237" w:rsidTr="00E605EB" w14:paraId="6079D4CC" w14:textId="77777777">
        <w:trPr>
          <w:trHeight w:val="301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5D7F5FA5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Firewall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7A852217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Palo-Alto, Juniper, Cisco ASA 5500, Cisco PIX 500, Check Point r60, checkpoint r65, Bluecoat</w:t>
            </w:r>
          </w:p>
        </w:tc>
      </w:tr>
      <w:tr w:rsidRPr="00394E5A" w:rsidR="00E04237" w:rsidTr="00E605EB" w14:paraId="02DAB33E" w14:textId="77777777">
        <w:trPr>
          <w:trHeight w:val="380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3CE58D78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IPSEC/VPN Configuration</w:t>
            </w:r>
          </w:p>
          <w:p w:rsidRPr="00394E5A" w:rsidR="00E04237" w:rsidP="00E04237" w:rsidRDefault="00E04237" w14:paraId="4D711BFF" w14:textId="77777777">
            <w:pPr>
              <w:pStyle w:val="ListParagraph"/>
              <w:rPr>
                <w:rFonts w:cstheme="minorHAnsi"/>
                <w:b/>
              </w:rPr>
            </w:pP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074BD298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PIX to Router, Router to Router, PIX to VPN wildcard client, Router to VPN wildcard client, PIX to PIX, fully meshed configurations</w:t>
            </w:r>
          </w:p>
        </w:tc>
      </w:tr>
      <w:tr w:rsidRPr="00394E5A" w:rsidR="00E04237" w:rsidTr="00E605EB" w14:paraId="66B69CC4" w14:textId="77777777">
        <w:trPr>
          <w:trHeight w:val="329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1B1AF079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Wireless Technology</w:t>
            </w:r>
          </w:p>
          <w:p w:rsidRPr="00394E5A" w:rsidR="00E04237" w:rsidP="00E04237" w:rsidRDefault="00E04237" w14:paraId="7388061B" w14:textId="77777777">
            <w:pPr>
              <w:pStyle w:val="ListParagraph"/>
              <w:rPr>
                <w:rFonts w:cstheme="minorHAnsi"/>
                <w:b/>
                <w:bCs/>
              </w:rPr>
            </w:pP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445F3AD6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AP, LWAP, Access Points, WLC, Aruba</w:t>
            </w:r>
          </w:p>
          <w:p w:rsidRPr="00394E5A" w:rsidR="00E04237" w:rsidP="00E04237" w:rsidRDefault="00E04237" w14:paraId="1460F57E" w14:textId="77777777">
            <w:pPr>
              <w:pStyle w:val="ListParagraph"/>
              <w:rPr>
                <w:rFonts w:cstheme="minorHAnsi"/>
                <w:b/>
              </w:rPr>
            </w:pPr>
          </w:p>
        </w:tc>
      </w:tr>
      <w:tr w:rsidRPr="00394E5A" w:rsidR="00E04237" w:rsidTr="00E605EB" w14:paraId="72CF6C7D" w14:textId="77777777">
        <w:trPr>
          <w:trHeight w:val="301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06A8FBA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VoIP Device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1BCBC19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isco IP phones, Cisco 5500, 6500 series controller, Avaya 3000, 6000, 7200 series Controllers</w:t>
            </w:r>
          </w:p>
        </w:tc>
      </w:tr>
      <w:tr w:rsidRPr="00394E5A" w:rsidR="00E04237" w:rsidTr="00E605EB" w14:paraId="710EC1AC" w14:textId="77777777">
        <w:trPr>
          <w:trHeight w:val="263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1A81EA0E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Ticketing software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04FCCB45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Connect Wise, Remedy system, service-now.</w:t>
            </w:r>
          </w:p>
        </w:tc>
      </w:tr>
      <w:tr w:rsidRPr="00394E5A" w:rsidR="00E04237" w:rsidTr="00E605EB" w14:paraId="7CE37DB6" w14:textId="77777777">
        <w:trPr>
          <w:trHeight w:val="218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5E28D8BF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Networking monitoring tool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394E5A" w:rsidR="00E04237" w:rsidP="00E04237" w:rsidRDefault="00E04237" w14:paraId="600FFB90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 xml:space="preserve">Cisco Works, Cisco Prime 3.0, Solar winds, Riverbed, VM ware, </w:t>
            </w:r>
          </w:p>
          <w:p w:rsidRPr="00394E5A" w:rsidR="00E04237" w:rsidP="00E04237" w:rsidRDefault="00E04237" w14:paraId="6032BDE5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 xml:space="preserve">Net Flow, Wireshark, Packet Tracer, GNS3, Boson </w:t>
            </w:r>
            <w:proofErr w:type="spellStart"/>
            <w:r w:rsidRPr="00394E5A">
              <w:rPr>
                <w:rFonts w:cstheme="minorHAnsi"/>
                <w:b/>
              </w:rPr>
              <w:t>Netsim</w:t>
            </w:r>
            <w:proofErr w:type="spellEnd"/>
            <w:r w:rsidRPr="00394E5A">
              <w:rPr>
                <w:rFonts w:cstheme="minorHAnsi"/>
                <w:b/>
              </w:rPr>
              <w:t xml:space="preserve">, TCP dumps, INFOBLOX, QIP, VISIO, Citrix, and IXIA, </w:t>
            </w:r>
            <w:proofErr w:type="spellStart"/>
            <w:r w:rsidRPr="00394E5A">
              <w:rPr>
                <w:rFonts w:cstheme="minorHAnsi"/>
                <w:b/>
              </w:rPr>
              <w:t>Netmri</w:t>
            </w:r>
            <w:proofErr w:type="spellEnd"/>
          </w:p>
          <w:p w:rsidRPr="00394E5A" w:rsidR="00E04237" w:rsidP="00E04237" w:rsidRDefault="00E04237" w14:paraId="15ABDA54" w14:textId="77777777">
            <w:pPr>
              <w:pStyle w:val="ListParagraph"/>
              <w:rPr>
                <w:rFonts w:cstheme="minorHAnsi"/>
                <w:b/>
              </w:rPr>
            </w:pPr>
          </w:p>
        </w:tc>
      </w:tr>
      <w:tr w:rsidRPr="00394E5A" w:rsidR="00E04237" w:rsidTr="00E605EB" w14:paraId="65B52C18" w14:textId="77777777">
        <w:trPr>
          <w:trHeight w:val="380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3E5AADF9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LAN technology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37D0F0DD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Ethernet, Fast Ethernet, Gigabit Ethernet, 10Gigabit, Ethernet, Port Channel, VLANS, VTP, STP, RSTP, 802.1.Q</w:t>
            </w:r>
          </w:p>
        </w:tc>
      </w:tr>
      <w:tr w:rsidRPr="00394E5A" w:rsidR="00E04237" w:rsidTr="00E605EB" w14:paraId="1B3C9F20" w14:textId="77777777">
        <w:trPr>
          <w:trHeight w:val="280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72697E71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Operating Systems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54249A34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Windows Server/8/7/Vista/XP, Nexus OS, Cisco IOS-XR, Linux, Unix (Mac OS)</w:t>
            </w:r>
          </w:p>
        </w:tc>
      </w:tr>
      <w:tr w:rsidRPr="00394E5A" w:rsidR="00E04237" w:rsidTr="00E605EB" w14:paraId="25A25C0A" w14:textId="77777777">
        <w:trPr>
          <w:trHeight w:val="335"/>
        </w:trPr>
        <w:tc>
          <w:tcPr>
            <w:tcW w:w="296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7FB1471E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Microsoft Office</w:t>
            </w:r>
          </w:p>
        </w:tc>
        <w:tc>
          <w:tcPr>
            <w:tcW w:w="693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hideMark/>
          </w:tcPr>
          <w:p w:rsidRPr="00394E5A" w:rsidR="00E04237" w:rsidP="00E04237" w:rsidRDefault="00E04237" w14:paraId="4F024874" w14:textId="77777777">
            <w:pPr>
              <w:pStyle w:val="ListParagraph"/>
              <w:rPr>
                <w:rFonts w:cstheme="minorHAnsi"/>
                <w:b/>
              </w:rPr>
            </w:pPr>
            <w:r w:rsidRPr="00394E5A">
              <w:rPr>
                <w:rFonts w:cstheme="minorHAnsi"/>
                <w:b/>
              </w:rPr>
              <w:t>Visio, Excel, PowerPoint, Word</w:t>
            </w:r>
          </w:p>
        </w:tc>
      </w:tr>
    </w:tbl>
    <w:p w:rsidRPr="00394E5A" w:rsidR="00E04237" w:rsidP="00E04237" w:rsidRDefault="00E04237" w14:paraId="60B1B390" w14:textId="77777777">
      <w:pPr>
        <w:pStyle w:val="ListParagraph"/>
        <w:rPr>
          <w:rFonts w:cstheme="minorHAnsi"/>
          <w:b/>
        </w:rPr>
      </w:pPr>
    </w:p>
    <w:p w:rsidRPr="00394E5A" w:rsidR="00E04237" w:rsidP="00E04237" w:rsidRDefault="00E04237" w14:paraId="2B61244B" w14:textId="77777777">
      <w:pPr>
        <w:pStyle w:val="ListParagraph"/>
        <w:rPr>
          <w:rFonts w:cstheme="minorHAnsi"/>
          <w:iCs/>
        </w:rPr>
      </w:pPr>
    </w:p>
    <w:p w:rsidRPr="00394E5A" w:rsidR="00E04237" w:rsidP="00E04237" w:rsidRDefault="00E04237" w14:paraId="7CA933AE" w14:textId="77777777">
      <w:pPr>
        <w:pStyle w:val="ListParagraph"/>
        <w:rPr>
          <w:rFonts w:cstheme="minorHAnsi"/>
          <w:b/>
        </w:rPr>
      </w:pPr>
      <w:r w:rsidRPr="00394E5A">
        <w:rPr>
          <w:rFonts w:cstheme="minorHAnsi"/>
          <w:b/>
        </w:rPr>
        <w:t>Professional Experience:</w:t>
      </w:r>
    </w:p>
    <w:p w:rsidRPr="00394E5A" w:rsidR="00E04237" w:rsidP="00E04237" w:rsidRDefault="00E04237" w14:paraId="291F3C26" w14:textId="224B3834">
      <w:pPr>
        <w:pStyle w:val="ListParagraph"/>
        <w:rPr>
          <w:rFonts w:cstheme="minorHAnsi"/>
          <w:b/>
        </w:rPr>
      </w:pPr>
      <w:r w:rsidRPr="00394E5A">
        <w:rPr>
          <w:rFonts w:cstheme="minorHAnsi"/>
          <w:b/>
        </w:rPr>
        <w:t>Network engineer</w:t>
      </w:r>
      <w:r w:rsidRPr="00394E5A">
        <w:rPr>
          <w:rFonts w:cstheme="minorHAnsi"/>
          <w:b/>
          <w:bCs/>
        </w:rPr>
        <w:t xml:space="preserve"> </w:t>
      </w:r>
      <w:r w:rsidRPr="00394E5A">
        <w:rPr>
          <w:rFonts w:cstheme="minorHAnsi"/>
        </w:rPr>
        <w:t>|</w:t>
      </w:r>
      <w:r w:rsidRPr="00394E5A">
        <w:rPr>
          <w:rFonts w:cstheme="minorHAnsi"/>
          <w:b/>
        </w:rPr>
        <w:t>Atlantic Health Systems</w:t>
      </w:r>
      <w:r w:rsidRPr="00394E5A">
        <w:rPr>
          <w:rFonts w:cstheme="minorHAnsi"/>
          <w:b/>
          <w:bCs/>
        </w:rPr>
        <w:t>, Morristown, NJ:</w:t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 xml:space="preserve"> </w:t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 xml:space="preserve">         Feb 2020 – Present</w:t>
      </w:r>
    </w:p>
    <w:p w:rsidRPr="00394E5A" w:rsidR="00E04237" w:rsidP="00E04237" w:rsidRDefault="00E04237" w14:paraId="2E5346B6" w14:textId="38BC13AA">
      <w:pPr>
        <w:pStyle w:val="ListParagraph"/>
        <w:numPr>
          <w:ilvl w:val="0"/>
          <w:numId w:val="14"/>
        </w:numPr>
        <w:rPr>
          <w:rFonts w:cstheme="minorHAnsi"/>
        </w:rPr>
      </w:pPr>
      <w:r w:rsidRPr="00394E5A">
        <w:rPr>
          <w:rFonts w:cstheme="minorHAnsi"/>
        </w:rPr>
        <w:t xml:space="preserve">Demonstrated proficiency in network administration in large </w:t>
      </w:r>
      <w:r w:rsidR="00FA7EEA">
        <w:rPr>
          <w:rFonts w:cstheme="minorHAnsi"/>
        </w:rPr>
        <w:t>data center</w:t>
      </w:r>
      <w:r w:rsidRPr="00394E5A">
        <w:rPr>
          <w:rFonts w:cstheme="minorHAnsi"/>
        </w:rPr>
        <w:t xml:space="preserve"> environment – DNS/DHCP, Firewalls (Cisco Systems, Juniper Networks), IDS/IPS, IPSEC VPN).</w:t>
      </w:r>
    </w:p>
    <w:p w:rsidRPr="00394E5A" w:rsidR="00E04237" w:rsidP="00E04237" w:rsidRDefault="00E04237" w14:paraId="4BCC83D7" w14:textId="77777777">
      <w:pPr>
        <w:pStyle w:val="ListParagraph"/>
        <w:numPr>
          <w:ilvl w:val="0"/>
          <w:numId w:val="14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 xml:space="preserve">Migrating </w:t>
      </w:r>
      <w:r w:rsidRPr="00394E5A">
        <w:rPr>
          <w:rFonts w:cstheme="minorHAnsi"/>
          <w:b/>
          <w:bCs/>
        </w:rPr>
        <w:t>VPN and MPLS remote sites to SD-WAN (Meraki).</w:t>
      </w:r>
    </w:p>
    <w:p w:rsidR="00FA7EEA" w:rsidP="00FA7EEA" w:rsidRDefault="00FA7EEA" w14:paraId="4E086BA6" w14:textId="77777777">
      <w:pPr>
        <w:pStyle w:val="ListParagraph"/>
        <w:numPr>
          <w:ilvl w:val="0"/>
          <w:numId w:val="14"/>
        </w:numPr>
        <w:spacing w:after="0" w:line="240" w:lineRule="auto"/>
        <w:contextualSpacing w:val="0"/>
      </w:pPr>
      <w:r>
        <w:t xml:space="preserve">Experience on </w:t>
      </w:r>
      <w:r>
        <w:rPr>
          <w:b/>
          <w:bCs/>
        </w:rPr>
        <w:t>F5 load balancer</w:t>
      </w:r>
      <w:r>
        <w:t xml:space="preserve"> to maintain balance in the network system with application specific usage. Worked on </w:t>
      </w:r>
      <w:r>
        <w:rPr>
          <w:b/>
          <w:bCs/>
        </w:rPr>
        <w:t>F5 BIG-IP LTM 6900</w:t>
      </w:r>
      <w:r>
        <w:rPr>
          <w:bCs/>
        </w:rPr>
        <w:t xml:space="preserve">, </w:t>
      </w:r>
      <w:r>
        <w:rPr>
          <w:b/>
        </w:rPr>
        <w:t>configured profiles</w:t>
      </w:r>
      <w:r>
        <w:t>, provided and ensured high availability</w:t>
      </w:r>
    </w:p>
    <w:p w:rsidRPr="00394E5A" w:rsidR="00E04237" w:rsidP="00E04237" w:rsidRDefault="00E04237" w14:paraId="01C5F3A6" w14:textId="77777777">
      <w:pPr>
        <w:pStyle w:val="ListParagraph"/>
        <w:numPr>
          <w:ilvl w:val="0"/>
          <w:numId w:val="14"/>
        </w:numPr>
        <w:spacing w:line="240" w:lineRule="auto"/>
        <w:rPr>
          <w:rFonts w:cstheme="minorHAnsi"/>
        </w:rPr>
      </w:pPr>
      <w:r w:rsidRPr="00394E5A">
        <w:rPr>
          <w:rFonts w:cstheme="minorHAnsi"/>
        </w:rPr>
        <w:t>Design WAN solution using the</w:t>
      </w:r>
      <w:r w:rsidRPr="00394E5A">
        <w:rPr>
          <w:rFonts w:cstheme="minorHAnsi"/>
          <w:b/>
          <w:bCs/>
        </w:rPr>
        <w:t xml:space="preserve"> AutoVPN</w:t>
      </w:r>
      <w:r w:rsidRPr="00394E5A">
        <w:rPr>
          <w:rFonts w:cstheme="minorHAnsi"/>
        </w:rPr>
        <w:t xml:space="preserve"> technology with </w:t>
      </w:r>
      <w:r w:rsidRPr="00394E5A">
        <w:rPr>
          <w:rFonts w:cstheme="minorHAnsi"/>
          <w:b/>
          <w:bCs/>
        </w:rPr>
        <w:t>Cisco Meraki MX</w:t>
      </w:r>
      <w:r w:rsidRPr="00394E5A">
        <w:rPr>
          <w:rFonts w:cstheme="minorHAnsi"/>
        </w:rPr>
        <w:t xml:space="preserve"> security appliances including DC to DC failover and </w:t>
      </w:r>
      <w:r w:rsidRPr="00394E5A">
        <w:rPr>
          <w:rFonts w:cstheme="minorHAnsi"/>
          <w:b/>
          <w:bCs/>
        </w:rPr>
        <w:t>SD-WAN</w:t>
      </w:r>
      <w:r w:rsidRPr="00394E5A">
        <w:rPr>
          <w:rFonts w:cstheme="minorHAnsi"/>
        </w:rPr>
        <w:t xml:space="preserve"> capabilities.</w:t>
      </w:r>
    </w:p>
    <w:p w:rsidRPr="009001C8" w:rsidR="009001C8" w:rsidP="009001C8" w:rsidRDefault="005257E6" w14:paraId="1025429E" w14:textId="58357257">
      <w:pPr>
        <w:numPr>
          <w:ilvl w:val="0"/>
          <w:numId w:val="14"/>
        </w:numPr>
        <w:shd w:val="clear" w:color="auto" w:fill="FFFFFF"/>
        <w:suppressAutoHyphens w:val="0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lang w:val="en-ZM" w:eastAsia="en-ZM"/>
        </w:rPr>
      </w:pPr>
      <w:r w:rsidRPr="005257E6">
        <w:rPr>
          <w:rFonts w:eastAsia="Times New Roman" w:cstheme="minorHAnsi"/>
          <w:color w:val="000000" w:themeColor="text1"/>
          <w:lang w:eastAsia="en-ZM"/>
        </w:rPr>
        <w:t xml:space="preserve">Familiarity with virtual computing environments, such as VMware, </w:t>
      </w:r>
      <w:r w:rsidRPr="005257E6">
        <w:rPr>
          <w:rFonts w:eastAsia="Times New Roman" w:cstheme="minorHAnsi"/>
          <w:b/>
          <w:bCs/>
          <w:color w:val="000000" w:themeColor="text1"/>
          <w:lang w:eastAsia="en-ZM"/>
        </w:rPr>
        <w:t>KVM</w:t>
      </w:r>
      <w:r w:rsidRPr="005257E6">
        <w:rPr>
          <w:rFonts w:eastAsia="Times New Roman" w:cstheme="minorHAnsi"/>
          <w:color w:val="000000" w:themeColor="text1"/>
          <w:lang w:eastAsia="en-ZM"/>
        </w:rPr>
        <w:t xml:space="preserve">, Kubernetes, Docker, </w:t>
      </w:r>
      <w:proofErr w:type="spellStart"/>
      <w:r w:rsidRPr="005257E6">
        <w:rPr>
          <w:rFonts w:eastAsia="Times New Roman" w:cstheme="minorHAnsi"/>
          <w:color w:val="000000" w:themeColor="text1"/>
          <w:lang w:eastAsia="en-ZM"/>
        </w:rPr>
        <w:t>etc</w:t>
      </w:r>
      <w:proofErr w:type="spellEnd"/>
      <w:r w:rsidRPr="009001C8" w:rsidR="009001C8">
        <w:rPr>
          <w:rFonts w:eastAsia="Times New Roman" w:cstheme="minorHAnsi"/>
          <w:color w:val="000000" w:themeColor="text1"/>
          <w:lang w:val="en-ZM" w:eastAsia="en-ZM"/>
        </w:rPr>
        <w:t>.</w:t>
      </w:r>
    </w:p>
    <w:p w:rsidRPr="00394E5A" w:rsidR="00E04237" w:rsidP="00E04237" w:rsidRDefault="00E04237" w14:paraId="611440BA" w14:textId="77777777">
      <w:pPr>
        <w:pStyle w:val="ListParagraph"/>
        <w:numPr>
          <w:ilvl w:val="0"/>
          <w:numId w:val="14"/>
        </w:numPr>
        <w:rPr>
          <w:rFonts w:cstheme="minorHAnsi"/>
        </w:rPr>
      </w:pPr>
      <w:r w:rsidRPr="00394E5A">
        <w:rPr>
          <w:rFonts w:cstheme="minorHAnsi"/>
        </w:rPr>
        <w:t xml:space="preserve">Used VMware vSphere CLI, and VMware vSphere </w:t>
      </w:r>
      <w:proofErr w:type="spellStart"/>
      <w:r w:rsidRPr="00394E5A">
        <w:rPr>
          <w:rFonts w:cstheme="minorHAnsi"/>
        </w:rPr>
        <w:t>PowerCLI</w:t>
      </w:r>
      <w:proofErr w:type="spellEnd"/>
      <w:r w:rsidRPr="00394E5A">
        <w:rPr>
          <w:rFonts w:cstheme="minorHAnsi"/>
        </w:rPr>
        <w:t xml:space="preserve"> to script and automate builds and changes to environment.</w:t>
      </w:r>
    </w:p>
    <w:p w:rsidRPr="006E6069" w:rsidR="006E6069" w:rsidP="006E6069" w:rsidRDefault="006E6069" w14:paraId="5355C20C" w14:textId="77777777">
      <w:pPr>
        <w:pStyle w:val="ListParagraph"/>
        <w:numPr>
          <w:ilvl w:val="0"/>
          <w:numId w:val="14"/>
        </w:numPr>
        <w:rPr>
          <w:rFonts w:cstheme="minorHAnsi"/>
        </w:rPr>
      </w:pPr>
      <w:r w:rsidRPr="006E6069">
        <w:rPr>
          <w:rFonts w:cstheme="minorHAnsi"/>
        </w:rPr>
        <w:t xml:space="preserve">Install and maintain the </w:t>
      </w:r>
      <w:r w:rsidRPr="006E6069">
        <w:rPr>
          <w:rFonts w:cstheme="minorHAnsi"/>
          <w:b/>
        </w:rPr>
        <w:t>wireless infrastructure</w:t>
      </w:r>
      <w:r w:rsidRPr="006E6069">
        <w:rPr>
          <w:rFonts w:cstheme="minorHAnsi"/>
        </w:rPr>
        <w:t xml:space="preserve"> (</w:t>
      </w:r>
      <w:r w:rsidRPr="006E6069">
        <w:rPr>
          <w:rFonts w:cstheme="minorHAnsi"/>
          <w:b/>
        </w:rPr>
        <w:t>Aruba</w:t>
      </w:r>
      <w:r w:rsidRPr="006E6069">
        <w:rPr>
          <w:rFonts w:cstheme="minorHAnsi"/>
        </w:rPr>
        <w:t xml:space="preserve">, </w:t>
      </w:r>
      <w:r w:rsidRPr="006E6069">
        <w:rPr>
          <w:rFonts w:cstheme="minorHAnsi"/>
          <w:b/>
        </w:rPr>
        <w:t>HP controllers</w:t>
      </w:r>
      <w:r w:rsidRPr="006E6069">
        <w:rPr>
          <w:rFonts w:cstheme="minorHAnsi"/>
        </w:rPr>
        <w:t xml:space="preserve">) </w:t>
      </w:r>
      <w:r w:rsidRPr="006E6069">
        <w:rPr>
          <w:rFonts w:cstheme="minorHAnsi"/>
          <w:b/>
        </w:rPr>
        <w:t>Configuration of SSID</w:t>
      </w:r>
      <w:r w:rsidRPr="006E6069">
        <w:rPr>
          <w:rFonts w:cstheme="minorHAnsi"/>
        </w:rPr>
        <w:t xml:space="preserve">, </w:t>
      </w:r>
      <w:r w:rsidRPr="006E6069">
        <w:rPr>
          <w:rFonts w:cstheme="minorHAnsi"/>
          <w:b/>
        </w:rPr>
        <w:t>VLAN binding, security management</w:t>
      </w:r>
      <w:r w:rsidRPr="006E6069">
        <w:rPr>
          <w:rFonts w:cstheme="minorHAnsi"/>
        </w:rPr>
        <w:t>.</w:t>
      </w:r>
    </w:p>
    <w:p w:rsidRPr="00394E5A" w:rsidR="00E04237" w:rsidP="00E04237" w:rsidRDefault="00E04237" w14:paraId="0F41C5DF" w14:textId="3AB7D565">
      <w:pPr>
        <w:pStyle w:val="ListParagraph"/>
        <w:numPr>
          <w:ilvl w:val="0"/>
          <w:numId w:val="14"/>
        </w:numPr>
        <w:rPr>
          <w:rFonts w:cstheme="minorHAnsi"/>
        </w:rPr>
      </w:pPr>
      <w:r w:rsidRPr="00394E5A">
        <w:rPr>
          <w:rFonts w:cstheme="minorHAnsi"/>
        </w:rPr>
        <w:t xml:space="preserve">Configured Cisco voice gateways, </w:t>
      </w:r>
      <w:r w:rsidR="00FA7EEA">
        <w:rPr>
          <w:rFonts w:cstheme="minorHAnsi"/>
        </w:rPr>
        <w:t xml:space="preserve">and </w:t>
      </w:r>
      <w:r w:rsidRPr="00394E5A" w:rsidR="00342561">
        <w:rPr>
          <w:rFonts w:cstheme="minorHAnsi"/>
        </w:rPr>
        <w:t>troubleshot</w:t>
      </w:r>
      <w:r w:rsidRPr="00394E5A">
        <w:rPr>
          <w:rFonts w:cstheme="minorHAnsi"/>
        </w:rPr>
        <w:t xml:space="preserve"> complex call routing issues and equipment upgrades.</w:t>
      </w:r>
    </w:p>
    <w:p w:rsidRPr="00D23CF2" w:rsidR="00D23CF2" w:rsidP="00D23CF2" w:rsidRDefault="00D23CF2" w14:paraId="4FD57200" w14:textId="77777777">
      <w:pPr>
        <w:pStyle w:val="ListParagraph"/>
        <w:numPr>
          <w:ilvl w:val="0"/>
          <w:numId w:val="14"/>
        </w:numPr>
        <w:rPr>
          <w:rFonts w:cstheme="minorHAnsi"/>
        </w:rPr>
      </w:pPr>
      <w:r w:rsidRPr="00D23CF2">
        <w:rPr>
          <w:rFonts w:cstheme="minorHAnsi"/>
        </w:rPr>
        <w:t xml:space="preserve">Design, configuration, and maintenance of </w:t>
      </w:r>
      <w:r w:rsidRPr="00D23CF2">
        <w:rPr>
          <w:rFonts w:cstheme="minorHAnsi"/>
          <w:b/>
        </w:rPr>
        <w:t>Cisco</w:t>
      </w:r>
      <w:r w:rsidRPr="00D23CF2">
        <w:rPr>
          <w:rFonts w:cstheme="minorHAnsi"/>
        </w:rPr>
        <w:t xml:space="preserve"> and </w:t>
      </w:r>
      <w:r w:rsidRPr="00D23CF2">
        <w:rPr>
          <w:rFonts w:cstheme="minorHAnsi"/>
          <w:b/>
        </w:rPr>
        <w:t>Aruba</w:t>
      </w:r>
      <w:r w:rsidRPr="00D23CF2">
        <w:rPr>
          <w:rFonts w:cstheme="minorHAnsi"/>
        </w:rPr>
        <w:t xml:space="preserve"> </w:t>
      </w:r>
      <w:r w:rsidRPr="00D23CF2">
        <w:rPr>
          <w:rFonts w:cstheme="minorHAnsi"/>
          <w:b/>
        </w:rPr>
        <w:t>wireless</w:t>
      </w:r>
      <w:r w:rsidRPr="00D23CF2">
        <w:rPr>
          <w:rFonts w:cstheme="minorHAnsi"/>
        </w:rPr>
        <w:t xml:space="preserve"> hardware. </w:t>
      </w:r>
    </w:p>
    <w:p w:rsidR="00342561" w:rsidP="00E04237" w:rsidRDefault="006B45BE" w14:paraId="5D034F88" w14:textId="77777777">
      <w:pPr>
        <w:pStyle w:val="ListParagraph"/>
        <w:numPr>
          <w:ilvl w:val="0"/>
          <w:numId w:val="14"/>
        </w:numPr>
        <w:rPr>
          <w:rFonts w:cstheme="minorHAnsi"/>
        </w:rPr>
      </w:pPr>
      <w:r w:rsidRPr="006B45BE">
        <w:rPr>
          <w:rFonts w:cstheme="minorHAnsi"/>
        </w:rPr>
        <w:t xml:space="preserve"> system image creation for non-standard desktop, laptop and </w:t>
      </w:r>
      <w:r w:rsidRPr="00342561">
        <w:rPr>
          <w:rFonts w:cstheme="minorHAnsi"/>
          <w:b/>
          <w:bCs/>
        </w:rPr>
        <w:t>KVM</w:t>
      </w:r>
      <w:r w:rsidRPr="006B45BE">
        <w:rPr>
          <w:rFonts w:cstheme="minorHAnsi"/>
        </w:rPr>
        <w:t xml:space="preserve"> hardware located in the datacenter / lab used in the Lab Compute virtual environment.</w:t>
      </w:r>
    </w:p>
    <w:p w:rsidRPr="00394E5A" w:rsidR="00E04237" w:rsidP="00E04237" w:rsidRDefault="00E04237" w14:paraId="10B31CB5" w14:textId="442510D3">
      <w:pPr>
        <w:pStyle w:val="ListParagraph"/>
        <w:numPr>
          <w:ilvl w:val="0"/>
          <w:numId w:val="14"/>
        </w:numPr>
        <w:rPr>
          <w:rFonts w:cstheme="minorHAnsi"/>
        </w:rPr>
      </w:pPr>
      <w:r w:rsidRPr="00394E5A">
        <w:rPr>
          <w:rFonts w:cstheme="minorHAnsi"/>
        </w:rPr>
        <w:t xml:space="preserve">Administered Novell </w:t>
      </w:r>
      <w:proofErr w:type="spellStart"/>
      <w:r w:rsidRPr="00394E5A">
        <w:rPr>
          <w:rFonts w:cstheme="minorHAnsi"/>
        </w:rPr>
        <w:t>DirXML</w:t>
      </w:r>
      <w:proofErr w:type="spellEnd"/>
      <w:r w:rsidRPr="00394E5A">
        <w:rPr>
          <w:rFonts w:cstheme="minorHAnsi"/>
        </w:rPr>
        <w:t>/Identity management for NDS/Active Directory Sync.</w:t>
      </w:r>
    </w:p>
    <w:p w:rsidRPr="00394E5A" w:rsidR="00E04237" w:rsidP="00E04237" w:rsidRDefault="00E04237" w14:paraId="4261067F" w14:textId="77777777">
      <w:pPr>
        <w:pStyle w:val="ListParagraph"/>
        <w:numPr>
          <w:ilvl w:val="0"/>
          <w:numId w:val="14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  <w:bCs/>
        </w:rPr>
        <w:t xml:space="preserve">Configured Wireless networks on </w:t>
      </w:r>
      <w:r w:rsidRPr="00394E5A">
        <w:rPr>
          <w:rFonts w:cstheme="minorHAnsi"/>
          <w:b/>
          <w:bCs/>
        </w:rPr>
        <w:t>WLC 5508, 5520 series Wireless LAN Controller and</w:t>
      </w:r>
      <w:r w:rsidRPr="00394E5A">
        <w:rPr>
          <w:rFonts w:cstheme="minorHAnsi"/>
          <w:bCs/>
        </w:rPr>
        <w:t xml:space="preserve"> management using </w:t>
      </w:r>
      <w:r w:rsidRPr="00394E5A">
        <w:rPr>
          <w:rFonts w:cstheme="minorHAnsi"/>
          <w:b/>
          <w:bCs/>
        </w:rPr>
        <w:t>Cisco Prime Infrastructure</w:t>
      </w:r>
      <w:r w:rsidRPr="00394E5A">
        <w:rPr>
          <w:rFonts w:cstheme="minorHAnsi"/>
          <w:bCs/>
        </w:rPr>
        <w:t>.</w:t>
      </w:r>
    </w:p>
    <w:p w:rsidR="004D3F41" w:rsidP="00E04237" w:rsidRDefault="004D3F41" w14:paraId="3CC0F73E" w14:textId="51D9CF2D">
      <w:pPr>
        <w:pStyle w:val="ListParagraph"/>
        <w:numPr>
          <w:ilvl w:val="0"/>
          <w:numId w:val="14"/>
        </w:numPr>
        <w:spacing w:after="0"/>
        <w:jc w:val="both"/>
        <w:rPr>
          <w:rFonts w:cstheme="minorHAnsi"/>
        </w:rPr>
      </w:pPr>
      <w:r w:rsidRPr="004D3F41">
        <w:rPr>
          <w:rFonts w:cstheme="minorHAnsi"/>
          <w:b/>
          <w:bCs/>
        </w:rPr>
        <w:t>SNMP, DDI, NTP, TACAC+</w:t>
      </w:r>
      <w:r w:rsidRPr="004D3F41">
        <w:rPr>
          <w:rFonts w:cstheme="minorHAnsi"/>
        </w:rPr>
        <w:t>, and Radius architecture and implementation, with multiple SNMP vendor solutions, such as SolarWinds</w:t>
      </w:r>
      <w:r>
        <w:rPr>
          <w:rFonts w:cstheme="minorHAnsi"/>
        </w:rPr>
        <w:t>.</w:t>
      </w:r>
    </w:p>
    <w:p w:rsidRPr="00394E5A" w:rsidR="00E04237" w:rsidP="00E04237" w:rsidRDefault="00E04237" w14:paraId="6D1EA097" w14:textId="48C15AB0">
      <w:pPr>
        <w:pStyle w:val="ListParagraph"/>
        <w:numPr>
          <w:ilvl w:val="0"/>
          <w:numId w:val="14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>Knowledge of Intrusion Detection, DMZ, encryption, IPsec, proxy services, Site to Site VPN tunnels, MPLS/VPN, SSL/VPN</w:t>
      </w:r>
    </w:p>
    <w:p w:rsidR="00DE5E70" w:rsidP="00E04237" w:rsidRDefault="00DE5E70" w14:paraId="6264226E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DE5E70">
        <w:rPr>
          <w:rFonts w:cstheme="minorHAnsi"/>
        </w:rPr>
        <w:t>Knowledge of network protocols (</w:t>
      </w:r>
      <w:proofErr w:type="spellStart"/>
      <w:r w:rsidRPr="00DE5E70">
        <w:rPr>
          <w:rFonts w:cstheme="minorHAnsi"/>
        </w:rPr>
        <w:t>CoS</w:t>
      </w:r>
      <w:proofErr w:type="spellEnd"/>
      <w:r w:rsidRPr="00DE5E70">
        <w:rPr>
          <w:rFonts w:cstheme="minorHAnsi"/>
        </w:rPr>
        <w:t>, PoE, NTP, DNS, DHCP, SMTP,VPC), network management protocols (</w:t>
      </w:r>
      <w:r w:rsidRPr="00DE5E70">
        <w:rPr>
          <w:rFonts w:cstheme="minorHAnsi"/>
          <w:b/>
          <w:bCs/>
        </w:rPr>
        <w:t>CDP, TFTP, SNMP</w:t>
      </w:r>
      <w:r w:rsidRPr="00DE5E70">
        <w:rPr>
          <w:rFonts w:cstheme="minorHAnsi"/>
        </w:rPr>
        <w:t xml:space="preserve">) and security protocols (SSH, HTTPS/SSL, AAA, </w:t>
      </w:r>
      <w:proofErr w:type="spellStart"/>
      <w:r w:rsidRPr="00DE5E70">
        <w:rPr>
          <w:rFonts w:cstheme="minorHAnsi"/>
        </w:rPr>
        <w:t>IPSec</w:t>
      </w:r>
      <w:proofErr w:type="spellEnd"/>
      <w:r w:rsidRPr="00DE5E70">
        <w:rPr>
          <w:rFonts w:cstheme="minorHAnsi"/>
        </w:rPr>
        <w:t>)</w:t>
      </w:r>
    </w:p>
    <w:p w:rsidRPr="00394E5A" w:rsidR="00E04237" w:rsidP="00E04237" w:rsidRDefault="00E04237" w14:paraId="680705BB" w14:textId="469BCF15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Manage change requests Palo Alto firewalls/router access-lists for internal and external applications.</w:t>
      </w:r>
    </w:p>
    <w:p w:rsidRPr="00394E5A" w:rsidR="00E04237" w:rsidP="00E04237" w:rsidRDefault="00E04237" w14:paraId="7073CC6B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Using Service Now for ITIL Based Service Management. (Incidents, Problem and Change Management).</w:t>
      </w:r>
    </w:p>
    <w:p w:rsidRPr="00394E5A" w:rsidR="00E04237" w:rsidP="00E04237" w:rsidRDefault="00E04237" w14:paraId="25761DE2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Troubleshooting the issues with connectivity within the server zones of the Data center (between application servers, database and web servers).</w:t>
      </w:r>
    </w:p>
    <w:p w:rsidR="00662A57" w:rsidP="00662A57" w:rsidRDefault="00662A57" w14:paraId="5C673948" w14:textId="77777777">
      <w:pPr>
        <w:pStyle w:val="ListParagraph"/>
        <w:numPr>
          <w:ilvl w:val="0"/>
          <w:numId w:val="14"/>
        </w:numPr>
        <w:suppressAutoHyphens w:val="0"/>
        <w:spacing w:after="0" w:line="256" w:lineRule="auto"/>
        <w:contextualSpacing w:val="0"/>
        <w:rPr>
          <w:color w:val="333333"/>
        </w:rPr>
      </w:pPr>
      <w:r>
        <w:rPr>
          <w:color w:val="333333"/>
        </w:rPr>
        <w:t xml:space="preserve">Install and maintain the </w:t>
      </w:r>
      <w:r>
        <w:rPr>
          <w:b/>
          <w:color w:val="333333"/>
        </w:rPr>
        <w:t>wireless infrastructure</w:t>
      </w:r>
      <w:r>
        <w:rPr>
          <w:color w:val="333333"/>
        </w:rPr>
        <w:t xml:space="preserve"> (</w:t>
      </w:r>
      <w:r>
        <w:rPr>
          <w:b/>
          <w:color w:val="333333"/>
        </w:rPr>
        <w:t>Aruba</w:t>
      </w:r>
      <w:r>
        <w:rPr>
          <w:color w:val="333333"/>
        </w:rPr>
        <w:t xml:space="preserve">, </w:t>
      </w:r>
      <w:r>
        <w:rPr>
          <w:b/>
          <w:color w:val="333333"/>
        </w:rPr>
        <w:t>HP controllers</w:t>
      </w:r>
      <w:r>
        <w:rPr>
          <w:color w:val="333333"/>
        </w:rPr>
        <w:t xml:space="preserve">) </w:t>
      </w:r>
      <w:r>
        <w:rPr>
          <w:b/>
          <w:color w:val="333333"/>
        </w:rPr>
        <w:t>Configuration of SSID</w:t>
      </w:r>
      <w:r>
        <w:rPr>
          <w:color w:val="333333"/>
        </w:rPr>
        <w:t xml:space="preserve">, </w:t>
      </w:r>
      <w:r>
        <w:rPr>
          <w:b/>
          <w:color w:val="333333"/>
        </w:rPr>
        <w:t>VLAN binding, security management</w:t>
      </w:r>
      <w:r>
        <w:rPr>
          <w:color w:val="333333"/>
        </w:rPr>
        <w:t>.</w:t>
      </w:r>
      <w:bookmarkStart w:name="_Hlk509336965" w:id="1"/>
    </w:p>
    <w:p w:rsidRPr="00662A57" w:rsidR="00E04237" w:rsidP="00662A57" w:rsidRDefault="00662A57" w14:paraId="3F652811" w14:textId="59BCFC3F">
      <w:pPr>
        <w:pStyle w:val="ListParagraph"/>
        <w:numPr>
          <w:ilvl w:val="0"/>
          <w:numId w:val="14"/>
        </w:numPr>
        <w:suppressAutoHyphens w:val="0"/>
        <w:spacing w:after="0" w:line="256" w:lineRule="auto"/>
        <w:contextualSpacing w:val="0"/>
        <w:rPr>
          <w:color w:val="333333"/>
        </w:rPr>
      </w:pPr>
      <w:r>
        <w:t xml:space="preserve">Performed image upgrade and downgrade on 7000, 7200 series </w:t>
      </w:r>
      <w:r>
        <w:rPr>
          <w:b/>
        </w:rPr>
        <w:t>Aruba Controllers</w:t>
      </w:r>
      <w:r>
        <w:t xml:space="preserve"> to validate the proper functionality of controllers. </w:t>
      </w:r>
      <w:bookmarkEnd w:id="1"/>
    </w:p>
    <w:p w:rsidRPr="00394E5A" w:rsidR="00E04237" w:rsidP="00E04237" w:rsidRDefault="00E04237" w14:paraId="26BEDA29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Configure ASA Packet Captures with CLI and ASDM</w:t>
      </w:r>
    </w:p>
    <w:p w:rsidRPr="00394E5A" w:rsidR="00E04237" w:rsidP="00E04237" w:rsidRDefault="00E04237" w14:paraId="02C42366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Implement advanced Palo Alto Firewall features like URL filtering, User-ID, App-ID, Content-ID on both inbound and outbound traffic.</w:t>
      </w:r>
    </w:p>
    <w:p w:rsidRPr="00394E5A" w:rsidR="00E04237" w:rsidP="00E04237" w:rsidRDefault="00E04237" w14:paraId="398EC4FD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Hands on experience with BIG-IP environment utilizing two or more of the following: GTM, LTM, APM or ASM.</w:t>
      </w:r>
    </w:p>
    <w:p w:rsidRPr="00394E5A" w:rsidR="00E04237" w:rsidP="00E04237" w:rsidRDefault="00E04237" w14:paraId="3527FBF3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Dealt with creating VIP pools, nodes and created custom I Rules for the virtual servers like cookie persistency and redirection of URL on F5 ASM cookies issues and configures ASM policies.</w:t>
      </w:r>
    </w:p>
    <w:p w:rsidRPr="00394E5A" w:rsidR="00E04237" w:rsidP="00E04237" w:rsidRDefault="00E04237" w14:paraId="59F9622E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Enable file forwarding to Wildfire cloud through Content-ID implementation to identify new threats.</w:t>
      </w:r>
    </w:p>
    <w:p w:rsidRPr="00394E5A" w:rsidR="00E04237" w:rsidP="00E04237" w:rsidRDefault="00E04237" w14:paraId="4F3874CC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Leveraged Palo Alto Network’s Wildfire inspection engine to prevent Zero-Day attacks.</w:t>
      </w:r>
    </w:p>
    <w:p w:rsidRPr="00394E5A" w:rsidR="00E04237" w:rsidP="00E04237" w:rsidRDefault="00E04237" w14:paraId="43E59A24" w14:textId="77777777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Blocking all the firewall ports that are not used for the legitimate business case by analyzing both user and server inbound and outbound traffic of the DMZ firewalls.</w:t>
      </w:r>
    </w:p>
    <w:p w:rsidRPr="00394E5A" w:rsidR="00E04237" w:rsidP="00E04237" w:rsidRDefault="00E04237" w14:paraId="5A571D5C" w14:textId="77777777">
      <w:pPr>
        <w:pStyle w:val="ListParagraph"/>
        <w:numPr>
          <w:ilvl w:val="0"/>
          <w:numId w:val="14"/>
        </w:numPr>
        <w:rPr>
          <w:rFonts w:cstheme="minorHAnsi"/>
        </w:rPr>
      </w:pPr>
      <w:r w:rsidRPr="00394E5A">
        <w:rPr>
          <w:rFonts w:cstheme="minorHAnsi"/>
        </w:rPr>
        <w:t xml:space="preserve">Integrated multiple Nexus 9k switches to Nexus Fabric manager (GUI) a centralized management center at Headquarters to </w:t>
      </w:r>
      <w:r w:rsidRPr="00394E5A">
        <w:rPr>
          <w:rFonts w:cstheme="minorHAnsi"/>
          <w:b/>
          <w:bCs/>
        </w:rPr>
        <w:t>configure Overlay VX-LAN broadcast domains, VRFs,</w:t>
      </w:r>
      <w:r w:rsidRPr="00394E5A">
        <w:rPr>
          <w:rFonts w:cstheme="minorHAnsi"/>
        </w:rPr>
        <w:t xml:space="preserve"> VPCs.</w:t>
      </w:r>
    </w:p>
    <w:p w:rsidRPr="00394E5A" w:rsidR="00E04237" w:rsidP="00E04237" w:rsidRDefault="00E04237" w14:paraId="5B0E3ACC" w14:textId="77777777">
      <w:pPr>
        <w:pStyle w:val="ListParagraph"/>
        <w:jc w:val="both"/>
        <w:rPr>
          <w:rFonts w:cstheme="minorHAnsi"/>
        </w:rPr>
      </w:pPr>
    </w:p>
    <w:p w:rsidRPr="00394E5A" w:rsidR="00E04237" w:rsidP="00E04237" w:rsidRDefault="00E04237" w14:paraId="4BF27EEC" w14:textId="77777777">
      <w:pPr>
        <w:pStyle w:val="ListParagraph"/>
        <w:spacing w:after="0"/>
        <w:jc w:val="both"/>
        <w:rPr>
          <w:rFonts w:cstheme="minorHAnsi"/>
          <w:b/>
          <w:bCs/>
        </w:rPr>
      </w:pPr>
      <w:r w:rsidRPr="00394E5A">
        <w:rPr>
          <w:rFonts w:cstheme="minorHAnsi"/>
          <w:b/>
          <w:bCs/>
        </w:rPr>
        <w:t xml:space="preserve">Network Engineer </w:t>
      </w:r>
      <w:r w:rsidRPr="00394E5A">
        <w:rPr>
          <w:rFonts w:cstheme="minorHAnsi"/>
        </w:rPr>
        <w:t>|</w:t>
      </w:r>
      <w:r w:rsidRPr="00394E5A">
        <w:rPr>
          <w:rFonts w:cstheme="minorHAnsi"/>
          <w:b/>
          <w:bCs/>
        </w:rPr>
        <w:t xml:space="preserve"> Barclaycard US, Whippany, NJ:     </w:t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 xml:space="preserve"> </w:t>
      </w:r>
      <w:r w:rsidRPr="00394E5A">
        <w:rPr>
          <w:rFonts w:cstheme="minorHAnsi"/>
          <w:b/>
          <w:bCs/>
        </w:rPr>
        <w:tab/>
      </w:r>
      <w:r w:rsidRPr="00394E5A">
        <w:rPr>
          <w:rFonts w:cstheme="minorHAnsi"/>
          <w:b/>
          <w:bCs/>
        </w:rPr>
        <w:t xml:space="preserve">         Oct 2018 – Jan 2020</w:t>
      </w:r>
    </w:p>
    <w:p w:rsidRPr="00394E5A" w:rsidR="00E04237" w:rsidP="00E04237" w:rsidRDefault="00E04237" w14:paraId="30FC0345" w14:textId="77777777">
      <w:pPr>
        <w:pStyle w:val="ListParagraph"/>
        <w:numPr>
          <w:ilvl w:val="0"/>
          <w:numId w:val="17"/>
        </w:numPr>
        <w:rPr>
          <w:rFonts w:cstheme="minorHAnsi"/>
        </w:rPr>
      </w:pPr>
      <w:r w:rsidRPr="00394E5A">
        <w:rPr>
          <w:rFonts w:cstheme="minorHAnsi"/>
        </w:rPr>
        <w:t>Integration and investigating of non-conventional data correspondence frameworks (for example SCADA, Metasys, IoT, and so on.) into Laboratory infrastructure.</w:t>
      </w:r>
    </w:p>
    <w:p w:rsidRPr="00394E5A" w:rsidR="00E04237" w:rsidP="00E04237" w:rsidRDefault="00E04237" w14:paraId="4F16383F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Worked on Infoblox for creating the DNS entries, A records and CNAMEs.</w:t>
      </w:r>
    </w:p>
    <w:p w:rsidRPr="00394E5A" w:rsidR="00E04237" w:rsidP="00E04237" w:rsidRDefault="00E04237" w14:paraId="22789BFC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  <w:b/>
          <w:bCs/>
        </w:rPr>
        <w:t>DNS Updates</w:t>
      </w:r>
      <w:r w:rsidRPr="00394E5A">
        <w:rPr>
          <w:rFonts w:cstheme="minorHAnsi"/>
        </w:rPr>
        <w:t>/Removals/New Adds via Infoblox DNS Appliance.</w:t>
      </w:r>
    </w:p>
    <w:p w:rsidRPr="00394E5A" w:rsidR="00E04237" w:rsidP="00E04237" w:rsidRDefault="00E04237" w14:paraId="0804D6E3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Working on patches and packages installation on Linux/Unix Environment.</w:t>
      </w:r>
    </w:p>
    <w:p w:rsidRPr="00394E5A" w:rsidR="00E04237" w:rsidP="00E04237" w:rsidRDefault="00E04237" w14:paraId="3CB468C1" w14:textId="77777777">
      <w:pPr>
        <w:pStyle w:val="ListParagraph"/>
        <w:numPr>
          <w:ilvl w:val="0"/>
          <w:numId w:val="18"/>
        </w:numPr>
        <w:rPr>
          <w:rFonts w:cstheme="minorHAnsi"/>
          <w:lang w:val="x-none"/>
        </w:rPr>
      </w:pPr>
      <w:r w:rsidRPr="00394E5A">
        <w:rPr>
          <w:rFonts w:cstheme="minorHAnsi"/>
        </w:rPr>
        <w:t xml:space="preserve">Responsible for all aspects of </w:t>
      </w:r>
      <w:r w:rsidRPr="00394E5A">
        <w:rPr>
          <w:rFonts w:cstheme="minorHAnsi"/>
          <w:b/>
        </w:rPr>
        <w:t>TCP/IP</w:t>
      </w:r>
      <w:r w:rsidRPr="00394E5A">
        <w:rPr>
          <w:rFonts w:cstheme="minorHAnsi"/>
        </w:rPr>
        <w:t xml:space="preserve"> functionality across multiple </w:t>
      </w:r>
      <w:r w:rsidRPr="00394E5A">
        <w:rPr>
          <w:rFonts w:cstheme="minorHAnsi"/>
          <w:b/>
        </w:rPr>
        <w:t>enterprise environment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702386FB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Troubleshot issues and outages on </w:t>
      </w:r>
      <w:r w:rsidRPr="00394E5A">
        <w:rPr>
          <w:rFonts w:cstheme="minorHAnsi"/>
          <w:b/>
        </w:rPr>
        <w:t>Trunks and Router</w:t>
      </w:r>
      <w:r w:rsidRPr="00394E5A">
        <w:rPr>
          <w:rFonts w:cstheme="minorHAnsi"/>
        </w:rPr>
        <w:t xml:space="preserve"> interfaces and </w:t>
      </w:r>
      <w:r w:rsidRPr="00394E5A">
        <w:rPr>
          <w:rFonts w:cstheme="minorHAnsi"/>
          <w:b/>
        </w:rPr>
        <w:t>firewalls extensively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1DFE4758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Planned resources and presented project status to higher management.   </w:t>
      </w:r>
    </w:p>
    <w:p w:rsidRPr="00394E5A" w:rsidR="00E04237" w:rsidP="00E04237" w:rsidRDefault="00E04237" w14:paraId="3F03ADB2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Configured and played with various </w:t>
      </w:r>
      <w:r w:rsidRPr="00394E5A">
        <w:rPr>
          <w:rFonts w:cstheme="minorHAnsi"/>
          <w:b/>
        </w:rPr>
        <w:t>BGP attributes</w:t>
      </w:r>
      <w:r w:rsidRPr="00394E5A">
        <w:rPr>
          <w:rFonts w:cstheme="minorHAnsi"/>
        </w:rPr>
        <w:t xml:space="preserve"> such as </w:t>
      </w:r>
      <w:r w:rsidRPr="00394E5A">
        <w:rPr>
          <w:rFonts w:cstheme="minorHAnsi"/>
          <w:b/>
        </w:rPr>
        <w:t>Local Pref, MED, Extended Communitie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0B2B5E62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Designed and implemented </w:t>
      </w:r>
      <w:r w:rsidRPr="00394E5A">
        <w:rPr>
          <w:rFonts w:cstheme="minorHAnsi"/>
          <w:b/>
        </w:rPr>
        <w:t>DMZ for Web servers, Mail servers &amp; FTP Servers using Cisco ASA5500 Firewall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19D08B7A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To secure configurations of load balancing in </w:t>
      </w:r>
      <w:r w:rsidRPr="00394E5A">
        <w:rPr>
          <w:rFonts w:cstheme="minorHAnsi"/>
          <w:b/>
        </w:rPr>
        <w:t>F5, SSL/VPN connections</w:t>
      </w:r>
      <w:r w:rsidRPr="00394E5A">
        <w:rPr>
          <w:rFonts w:cstheme="minorHAnsi"/>
        </w:rPr>
        <w:t>, Troubleshooting CISCO ASA firewalls, and related network security measures.</w:t>
      </w:r>
    </w:p>
    <w:p w:rsidRPr="00394E5A" w:rsidR="00E04237" w:rsidP="00E04237" w:rsidRDefault="00E04237" w14:paraId="708391CC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Maintained Meraki Wireless dashboard by adding and claiming AP, Monitoring, Troubleshooting user connectivity to Internet service.</w:t>
      </w:r>
    </w:p>
    <w:p w:rsidRPr="00394E5A" w:rsidR="00E04237" w:rsidP="00E04237" w:rsidRDefault="00E04237" w14:paraId="027D2E15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Wrote </w:t>
      </w:r>
      <w:r w:rsidRPr="00394E5A">
        <w:rPr>
          <w:rFonts w:cstheme="minorHAnsi"/>
          <w:b/>
        </w:rPr>
        <w:t>IOS and CAT OS</w:t>
      </w:r>
      <w:r w:rsidRPr="00394E5A">
        <w:rPr>
          <w:rFonts w:cstheme="minorHAnsi"/>
        </w:rPr>
        <w:t xml:space="preserve"> upgrade procedures and </w:t>
      </w:r>
      <w:r w:rsidRPr="00394E5A">
        <w:rPr>
          <w:rFonts w:cstheme="minorHAnsi"/>
          <w:b/>
        </w:rPr>
        <w:t>Pre/Post</w:t>
      </w:r>
      <w:r w:rsidRPr="00394E5A">
        <w:rPr>
          <w:rFonts w:cstheme="minorHAnsi"/>
        </w:rPr>
        <w:t xml:space="preserve"> checks for customer production upgrades..</w:t>
      </w:r>
    </w:p>
    <w:p w:rsidRPr="00394E5A" w:rsidR="00E04237" w:rsidP="00E04237" w:rsidRDefault="00E04237" w14:paraId="175D8F8F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Configuring </w:t>
      </w:r>
      <w:r w:rsidRPr="00394E5A">
        <w:rPr>
          <w:rFonts w:cstheme="minorHAnsi"/>
          <w:b/>
        </w:rPr>
        <w:t>VLANS, VTP’s</w:t>
      </w:r>
      <w:r w:rsidRPr="00394E5A">
        <w:rPr>
          <w:rFonts w:cstheme="minorHAnsi"/>
        </w:rPr>
        <w:t xml:space="preserve">, enabling trunks between </w:t>
      </w:r>
      <w:r w:rsidRPr="00394E5A">
        <w:rPr>
          <w:rFonts w:cstheme="minorHAnsi"/>
          <w:b/>
        </w:rPr>
        <w:t>switches.</w:t>
      </w:r>
    </w:p>
    <w:p w:rsidRPr="00394E5A" w:rsidR="00E04237" w:rsidP="00E04237" w:rsidRDefault="00E04237" w14:paraId="7B590FB4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Configured </w:t>
      </w:r>
      <w:r w:rsidRPr="00394E5A">
        <w:rPr>
          <w:rFonts w:cstheme="minorHAnsi"/>
          <w:b/>
        </w:rPr>
        <w:t xml:space="preserve">VLANs with 802.1q </w:t>
      </w:r>
      <w:r w:rsidRPr="00394E5A">
        <w:rPr>
          <w:rFonts w:cstheme="minorHAnsi"/>
        </w:rPr>
        <w:t xml:space="preserve">tagging. Configured </w:t>
      </w:r>
      <w:r w:rsidRPr="00394E5A">
        <w:rPr>
          <w:rFonts w:cstheme="minorHAnsi"/>
          <w:b/>
        </w:rPr>
        <w:t>Trunk groups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ether channels</w:t>
      </w:r>
      <w:r w:rsidRPr="00394E5A">
        <w:rPr>
          <w:rFonts w:cstheme="minorHAnsi"/>
        </w:rPr>
        <w:t xml:space="preserve">, and </w:t>
      </w:r>
      <w:r w:rsidRPr="00394E5A">
        <w:rPr>
          <w:rFonts w:cstheme="minorHAnsi"/>
          <w:b/>
        </w:rPr>
        <w:t>Spanning tree</w:t>
      </w:r>
      <w:r w:rsidRPr="00394E5A">
        <w:rPr>
          <w:rFonts w:cstheme="minorHAnsi"/>
        </w:rPr>
        <w:t xml:space="preserve"> for creating </w:t>
      </w:r>
      <w:r w:rsidRPr="00394E5A">
        <w:rPr>
          <w:rFonts w:cstheme="minorHAnsi"/>
          <w:b/>
        </w:rPr>
        <w:t>Access/distribution and core</w:t>
      </w:r>
      <w:r w:rsidRPr="00394E5A">
        <w:rPr>
          <w:rFonts w:cstheme="minorHAnsi"/>
        </w:rPr>
        <w:t xml:space="preserve"> </w:t>
      </w:r>
      <w:r w:rsidRPr="00394E5A">
        <w:rPr>
          <w:rFonts w:cstheme="minorHAnsi"/>
          <w:b/>
        </w:rPr>
        <w:t>layer switching</w:t>
      </w:r>
      <w:r w:rsidRPr="00394E5A">
        <w:rPr>
          <w:rFonts w:cstheme="minorHAnsi"/>
        </w:rPr>
        <w:t xml:space="preserve"> architecture.</w:t>
      </w:r>
    </w:p>
    <w:p w:rsidRPr="00394E5A" w:rsidR="00E04237" w:rsidP="00E04237" w:rsidRDefault="00E04237" w14:paraId="22BC6A6C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Assisted in network engineering efforts consistent with the infrastructure of an </w:t>
      </w:r>
      <w:r w:rsidRPr="00394E5A">
        <w:rPr>
          <w:rFonts w:cstheme="minorHAnsi"/>
          <w:b/>
        </w:rPr>
        <w:t>Internet Service Provider</w:t>
      </w:r>
      <w:r w:rsidRPr="00394E5A">
        <w:rPr>
          <w:rFonts w:cstheme="minorHAnsi"/>
        </w:rPr>
        <w:t xml:space="preserve"> and support of such network services. Helped in designing and implementation of </w:t>
      </w:r>
      <w:r w:rsidRPr="00394E5A">
        <w:rPr>
          <w:rFonts w:cstheme="minorHAnsi"/>
          <w:b/>
        </w:rPr>
        <w:t>VLAN</w:t>
      </w:r>
      <w:r w:rsidRPr="00394E5A">
        <w:rPr>
          <w:rFonts w:cstheme="minorHAnsi"/>
        </w:rPr>
        <w:t xml:space="preserve"> for the new users.</w:t>
      </w:r>
    </w:p>
    <w:p w:rsidRPr="00394E5A" w:rsidR="00E04237" w:rsidP="00E04237" w:rsidRDefault="00E04237" w14:paraId="314B78CB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Performing network </w:t>
      </w:r>
      <w:r w:rsidRPr="00394E5A">
        <w:rPr>
          <w:rFonts w:cstheme="minorHAnsi"/>
          <w:b/>
        </w:rPr>
        <w:t>monitoring, providing</w:t>
      </w:r>
      <w:r w:rsidRPr="00394E5A">
        <w:rPr>
          <w:rFonts w:cstheme="minorHAnsi"/>
        </w:rPr>
        <w:t xml:space="preserve"> analysis using various tools like </w:t>
      </w:r>
      <w:r w:rsidRPr="00394E5A">
        <w:rPr>
          <w:rFonts w:cstheme="minorHAnsi"/>
          <w:b/>
        </w:rPr>
        <w:t>Wire-Shark</w:t>
      </w:r>
      <w:r w:rsidRPr="00394E5A">
        <w:rPr>
          <w:rFonts w:cstheme="minorHAnsi"/>
        </w:rPr>
        <w:t xml:space="preserve">, </w:t>
      </w:r>
      <w:r w:rsidRPr="00394E5A">
        <w:rPr>
          <w:rFonts w:cstheme="minorHAnsi"/>
          <w:b/>
        </w:rPr>
        <w:t>Solar-winds</w:t>
      </w:r>
      <w:r w:rsidRPr="00394E5A">
        <w:rPr>
          <w:rFonts w:cstheme="minorHAnsi"/>
        </w:rPr>
        <w:t xml:space="preserve"> etc.</w:t>
      </w:r>
    </w:p>
    <w:p w:rsidRPr="00394E5A" w:rsidR="00E04237" w:rsidP="00E04237" w:rsidRDefault="00E04237" w14:paraId="3765C921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Designed and implemented NAT overload/PAT on </w:t>
      </w:r>
      <w:r w:rsidRPr="00394E5A">
        <w:rPr>
          <w:rFonts w:cstheme="minorHAnsi"/>
          <w:b/>
        </w:rPr>
        <w:t>Cisco ASA 5585</w:t>
      </w:r>
      <w:r w:rsidRPr="00394E5A">
        <w:rPr>
          <w:rFonts w:cstheme="minorHAnsi"/>
        </w:rPr>
        <w:t xml:space="preserve"> and 5520 Firewall to provide address translation between private addresses of the network and public address over the internet.</w:t>
      </w:r>
    </w:p>
    <w:p w:rsidRPr="00394E5A" w:rsidR="00E04237" w:rsidP="00E04237" w:rsidRDefault="00E04237" w14:paraId="56E1D878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Experience with convert Checkpoint VPN rules over to the </w:t>
      </w:r>
      <w:r w:rsidRPr="00394E5A">
        <w:rPr>
          <w:rFonts w:cstheme="minorHAnsi"/>
          <w:b/>
        </w:rPr>
        <w:t>Cisco ASA</w:t>
      </w:r>
      <w:r w:rsidRPr="00394E5A">
        <w:rPr>
          <w:rFonts w:cstheme="minorHAnsi"/>
        </w:rPr>
        <w:t xml:space="preserve"> solution. Migration with both Checkpoint and </w:t>
      </w:r>
      <w:r w:rsidRPr="00394E5A">
        <w:rPr>
          <w:rFonts w:cstheme="minorHAnsi"/>
          <w:b/>
        </w:rPr>
        <w:t>Cisco ASA</w:t>
      </w:r>
      <w:r w:rsidRPr="00394E5A">
        <w:rPr>
          <w:rFonts w:cstheme="minorHAnsi"/>
        </w:rPr>
        <w:t xml:space="preserve"> VPN experience.</w:t>
      </w:r>
    </w:p>
    <w:p w:rsidRPr="00394E5A" w:rsidR="00E04237" w:rsidP="00E04237" w:rsidRDefault="00E04237" w14:paraId="313A597F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Experience with Cisco, Linux and Microsoft products as well as experience deploying, configuring and operating on Solar Winds EOC. </w:t>
      </w:r>
    </w:p>
    <w:p w:rsidRPr="00394E5A" w:rsidR="00E04237" w:rsidP="00E04237" w:rsidRDefault="00E04237" w14:paraId="2688382D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Investigate files in FireEye AX and Kali Linux Sandbox tested and evaluated include Sentinel </w:t>
      </w:r>
      <w:proofErr w:type="spellStart"/>
      <w:r w:rsidRPr="00394E5A">
        <w:rPr>
          <w:rFonts w:cstheme="minorHAnsi"/>
        </w:rPr>
        <w:t>OneEndpoint</w:t>
      </w:r>
      <w:proofErr w:type="spellEnd"/>
      <w:r w:rsidRPr="00394E5A">
        <w:rPr>
          <w:rFonts w:cstheme="minorHAnsi"/>
        </w:rPr>
        <w:t xml:space="preserve"> Protection, Fortinet Forti Sandbox, Fortinet Forti Mail, Dark Trace </w:t>
      </w:r>
      <w:proofErr w:type="spellStart"/>
      <w:r w:rsidRPr="00394E5A">
        <w:rPr>
          <w:rFonts w:cstheme="minorHAnsi"/>
        </w:rPr>
        <w:t>Antigena</w:t>
      </w:r>
      <w:proofErr w:type="spellEnd"/>
    </w:p>
    <w:p w:rsidRPr="00394E5A" w:rsidR="00E04237" w:rsidP="00E04237" w:rsidRDefault="00E04237" w14:paraId="52DFE46C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Managed firewall using FortiGate to allow or block IPs, created policies added different interfaces </w:t>
      </w:r>
      <w:proofErr w:type="spellStart"/>
      <w:r w:rsidRPr="00394E5A">
        <w:rPr>
          <w:rFonts w:cstheme="minorHAnsi"/>
        </w:rPr>
        <w:t>andVLANs</w:t>
      </w:r>
      <w:proofErr w:type="spellEnd"/>
      <w:r w:rsidRPr="00394E5A">
        <w:rPr>
          <w:rFonts w:cstheme="minorHAnsi"/>
        </w:rPr>
        <w:t>. installations, design, and implementation of  VPN, Fortinet and  VOIP</w:t>
      </w:r>
    </w:p>
    <w:p w:rsidRPr="00394E5A" w:rsidR="00E04237" w:rsidP="00E04237" w:rsidRDefault="00E04237" w14:paraId="724AE769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</w:rPr>
        <w:t xml:space="preserve">Configure Virtual Servers, </w:t>
      </w:r>
      <w:r w:rsidRPr="00394E5A">
        <w:rPr>
          <w:rFonts w:cstheme="minorHAnsi"/>
          <w:b/>
        </w:rPr>
        <w:t>Nodes, and load balancing Pools</w:t>
      </w:r>
      <w:r w:rsidRPr="00394E5A">
        <w:rPr>
          <w:rFonts w:cstheme="minorHAnsi"/>
        </w:rPr>
        <w:t xml:space="preserve"> in </w:t>
      </w:r>
      <w:r w:rsidRPr="00394E5A">
        <w:rPr>
          <w:rFonts w:cstheme="minorHAnsi"/>
          <w:b/>
        </w:rPr>
        <w:t xml:space="preserve">F5 </w:t>
      </w:r>
      <w:proofErr w:type="spellStart"/>
      <w:r w:rsidRPr="00394E5A">
        <w:rPr>
          <w:rFonts w:cstheme="minorHAnsi"/>
          <w:b/>
        </w:rPr>
        <w:t>BigIP</w:t>
      </w:r>
      <w:proofErr w:type="spellEnd"/>
      <w:r w:rsidRPr="00394E5A">
        <w:rPr>
          <w:rFonts w:cstheme="minorHAnsi"/>
          <w:b/>
        </w:rPr>
        <w:t xml:space="preserve"> LTM</w:t>
      </w:r>
      <w:r w:rsidRPr="00394E5A">
        <w:rPr>
          <w:rFonts w:cstheme="minorHAnsi"/>
        </w:rPr>
        <w:t xml:space="preserve">.  </w:t>
      </w:r>
    </w:p>
    <w:p w:rsidRPr="00394E5A" w:rsidR="00E04237" w:rsidP="00E04237" w:rsidRDefault="00E04237" w14:paraId="3E9CA1BA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Server load-balancing utilizing F5 LTM-</w:t>
      </w:r>
      <w:proofErr w:type="spellStart"/>
      <w:r w:rsidRPr="00394E5A">
        <w:rPr>
          <w:rFonts w:cstheme="minorHAnsi"/>
        </w:rPr>
        <w:t>BigIP</w:t>
      </w:r>
      <w:proofErr w:type="spellEnd"/>
      <w:r w:rsidRPr="00394E5A">
        <w:rPr>
          <w:rFonts w:cstheme="minorHAnsi"/>
        </w:rPr>
        <w:t xml:space="preserve">, including, </w:t>
      </w:r>
      <w:r w:rsidRPr="00394E5A">
        <w:rPr>
          <w:rFonts w:cstheme="minorHAnsi"/>
          <w:b/>
          <w:bCs/>
        </w:rPr>
        <w:t xml:space="preserve">AFM, APM </w:t>
      </w:r>
      <w:r w:rsidRPr="00394E5A">
        <w:rPr>
          <w:rFonts w:cstheme="minorHAnsi"/>
        </w:rPr>
        <w:t xml:space="preserve">and </w:t>
      </w:r>
      <w:r w:rsidRPr="00394E5A">
        <w:rPr>
          <w:rFonts w:cstheme="minorHAnsi"/>
          <w:b/>
          <w:bCs/>
        </w:rPr>
        <w:t>ASM</w:t>
      </w:r>
      <w:r w:rsidRPr="00394E5A">
        <w:rPr>
          <w:rFonts w:cstheme="minorHAnsi"/>
        </w:rPr>
        <w:t xml:space="preserve"> modules</w:t>
      </w:r>
    </w:p>
    <w:p w:rsidRPr="00394E5A" w:rsidR="00E04237" w:rsidP="00E04237" w:rsidRDefault="00E04237" w14:paraId="19F53CB5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  <w:lang w:val="x-none"/>
        </w:rPr>
        <w:t xml:space="preserve">Configured and deployed </w:t>
      </w:r>
      <w:r w:rsidRPr="00394E5A">
        <w:rPr>
          <w:rFonts w:cstheme="minorHAnsi"/>
          <w:b/>
          <w:lang w:val="x-none"/>
        </w:rPr>
        <w:t>BIG-IP LTM</w:t>
      </w:r>
      <w:r w:rsidRPr="00394E5A">
        <w:rPr>
          <w:rFonts w:cstheme="minorHAnsi"/>
          <w:lang w:val="x-none"/>
        </w:rPr>
        <w:t xml:space="preserve"> 6900 for providing application </w:t>
      </w:r>
      <w:r w:rsidRPr="00394E5A">
        <w:rPr>
          <w:rFonts w:cstheme="minorHAnsi"/>
          <w:b/>
          <w:lang w:val="x-none"/>
        </w:rPr>
        <w:t>redundancy and load balancing</w:t>
      </w:r>
      <w:r w:rsidRPr="00394E5A">
        <w:rPr>
          <w:rFonts w:cstheme="minorHAnsi"/>
          <w:lang w:val="x-none"/>
        </w:rPr>
        <w:t>.</w:t>
      </w:r>
    </w:p>
    <w:p w:rsidRPr="00394E5A" w:rsidR="00E04237" w:rsidP="00E04237" w:rsidRDefault="00E04237" w14:paraId="7026A0F3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</w:rPr>
        <w:t xml:space="preserve">Configured Session based persistence and </w:t>
      </w:r>
      <w:r w:rsidRPr="00394E5A">
        <w:rPr>
          <w:rFonts w:cstheme="minorHAnsi"/>
          <w:b/>
        </w:rPr>
        <w:t xml:space="preserve">configuring </w:t>
      </w:r>
      <w:proofErr w:type="spellStart"/>
      <w:r w:rsidRPr="00394E5A">
        <w:rPr>
          <w:rFonts w:cstheme="minorHAnsi"/>
          <w:b/>
        </w:rPr>
        <w:t>iRules</w:t>
      </w:r>
      <w:proofErr w:type="spellEnd"/>
      <w:r w:rsidRPr="00394E5A">
        <w:rPr>
          <w:rFonts w:cstheme="minorHAnsi"/>
        </w:rPr>
        <w:t xml:space="preserve"> for specific redirection purpose and </w:t>
      </w:r>
      <w:proofErr w:type="spellStart"/>
      <w:r w:rsidRPr="00394E5A">
        <w:rPr>
          <w:rFonts w:cstheme="minorHAnsi"/>
          <w:b/>
        </w:rPr>
        <w:t>iRules</w:t>
      </w:r>
      <w:proofErr w:type="spellEnd"/>
      <w:r w:rsidRPr="00394E5A">
        <w:rPr>
          <w:rFonts w:cstheme="minorHAnsi"/>
        </w:rPr>
        <w:t xml:space="preserve"> for persistence.</w:t>
      </w:r>
    </w:p>
    <w:p w:rsidRPr="00394E5A" w:rsidR="00E04237" w:rsidP="00E04237" w:rsidRDefault="00E04237" w14:paraId="14F98922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</w:rPr>
        <w:t xml:space="preserve">Firewall policy provisioning on Fortinet FortiGate appliances using </w:t>
      </w:r>
      <w:proofErr w:type="spellStart"/>
      <w:r w:rsidRPr="00394E5A">
        <w:rPr>
          <w:rFonts w:cstheme="minorHAnsi"/>
        </w:rPr>
        <w:t>FortiManager</w:t>
      </w:r>
      <w:proofErr w:type="spellEnd"/>
      <w:r w:rsidRPr="00394E5A">
        <w:rPr>
          <w:rFonts w:cstheme="minorHAnsi"/>
        </w:rPr>
        <w:t>.</w:t>
      </w:r>
    </w:p>
    <w:p w:rsidRPr="00394E5A" w:rsidR="00E04237" w:rsidP="00E04237" w:rsidRDefault="00E04237" w14:paraId="440EA4C2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Working on patches and packages installation on Linux/Unix </w:t>
      </w:r>
      <w:proofErr w:type="spellStart"/>
      <w:r w:rsidRPr="00394E5A">
        <w:rPr>
          <w:rFonts w:cstheme="minorHAnsi"/>
        </w:rPr>
        <w:t>Environment.Built</w:t>
      </w:r>
      <w:proofErr w:type="spellEnd"/>
      <w:r w:rsidRPr="00394E5A">
        <w:rPr>
          <w:rFonts w:cstheme="minorHAnsi"/>
        </w:rPr>
        <w:t xml:space="preserve"> over 20 Clusters, over 200 ESX hosts, built 2 Virtual Center Servers including VUM, NFS and SAN storage.</w:t>
      </w:r>
    </w:p>
    <w:p w:rsidRPr="00394E5A" w:rsidR="00E04237" w:rsidP="00E04237" w:rsidRDefault="00E04237" w14:paraId="00D3844A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Maintain and patch "VUM" all 3.5 and 4.0 infrastructure of over 30 vCenter servers, over 1500 ESX hosts.</w:t>
      </w:r>
    </w:p>
    <w:p w:rsidRPr="00394E5A" w:rsidR="00E04237" w:rsidP="00E04237" w:rsidRDefault="00E04237" w14:paraId="4D86CE3E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</w:rPr>
        <w:t>Configure, test and deploy Cisco Meraki devices to remote locations.</w:t>
      </w:r>
    </w:p>
    <w:p w:rsidRPr="00394E5A" w:rsidR="00E04237" w:rsidP="00E04237" w:rsidRDefault="00E04237" w14:paraId="47A305AD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  <w:lang w:val="x-none"/>
        </w:rPr>
      </w:pPr>
      <w:r w:rsidRPr="00394E5A">
        <w:rPr>
          <w:rFonts w:cstheme="minorHAnsi"/>
        </w:rPr>
        <w:t>Configured Meraki Auto RF: Wi-Fi Channel and Power Management</w:t>
      </w:r>
    </w:p>
    <w:p w:rsidRPr="00394E5A" w:rsidR="00E04237" w:rsidP="00E04237" w:rsidRDefault="00E04237" w14:paraId="541DAB64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Created </w:t>
      </w:r>
      <w:r w:rsidRPr="00394E5A">
        <w:rPr>
          <w:rFonts w:cstheme="minorHAnsi"/>
          <w:b/>
        </w:rPr>
        <w:t>MOPS (Method of procedures)</w:t>
      </w:r>
      <w:r w:rsidRPr="00394E5A">
        <w:rPr>
          <w:rFonts w:cstheme="minorHAnsi"/>
        </w:rPr>
        <w:t xml:space="preserve"> and sought the approval of peers to </w:t>
      </w:r>
      <w:r w:rsidRPr="00394E5A">
        <w:rPr>
          <w:rFonts w:cstheme="minorHAnsi"/>
          <w:b/>
        </w:rPr>
        <w:t>perform configuration changes.</w:t>
      </w:r>
    </w:p>
    <w:p w:rsidRPr="00394E5A" w:rsidR="00E04237" w:rsidP="00E04237" w:rsidRDefault="00E04237" w14:paraId="11450A9A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Creation of </w:t>
      </w:r>
      <w:r w:rsidRPr="00394E5A">
        <w:rPr>
          <w:rFonts w:cstheme="minorHAnsi"/>
          <w:b/>
        </w:rPr>
        <w:t>change tickets on Jira platform</w:t>
      </w:r>
      <w:r w:rsidRPr="00394E5A">
        <w:rPr>
          <w:rFonts w:cstheme="minorHAnsi"/>
        </w:rPr>
        <w:t xml:space="preserve"> and implement according to the customer requirements.</w:t>
      </w:r>
    </w:p>
    <w:p w:rsidRPr="00394E5A" w:rsidR="00E04237" w:rsidP="00E04237" w:rsidRDefault="00E04237" w14:paraId="20B45F4F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Designed and configured Cisco products CUCM, CUC, UCCX, Meeting place and Supervisor Desktop.</w:t>
      </w:r>
    </w:p>
    <w:p w:rsidRPr="00394E5A" w:rsidR="00E04237" w:rsidP="00E04237" w:rsidRDefault="00E04237" w14:paraId="42B9175E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Responsible for design, propose and Deployment of CUCM, Voice gateway and UCCX</w:t>
      </w:r>
    </w:p>
    <w:p w:rsidRPr="00394E5A" w:rsidR="00E04237" w:rsidP="00E04237" w:rsidRDefault="00E04237" w14:paraId="51C2376E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>Responsible for the analysis/troubleshooting of large scale enterprise VoIP networks.</w:t>
      </w:r>
    </w:p>
    <w:p w:rsidRPr="00394E5A" w:rsidR="00E04237" w:rsidP="00E04237" w:rsidRDefault="00E04237" w14:paraId="22D55F57" w14:textId="77777777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theme="minorHAnsi"/>
        </w:rPr>
      </w:pPr>
      <w:r w:rsidRPr="00394E5A">
        <w:rPr>
          <w:rFonts w:cstheme="minorHAnsi"/>
        </w:rPr>
        <w:t xml:space="preserve">Designed and </w:t>
      </w:r>
      <w:proofErr w:type="spellStart"/>
      <w:r w:rsidRPr="00394E5A">
        <w:rPr>
          <w:rFonts w:cstheme="minorHAnsi"/>
        </w:rPr>
        <w:t>Implimented</w:t>
      </w:r>
      <w:proofErr w:type="spellEnd"/>
      <w:r w:rsidRPr="00394E5A">
        <w:rPr>
          <w:rFonts w:cstheme="minorHAnsi"/>
        </w:rPr>
        <w:t xml:space="preserve"> Novell SUSE OES Linux Enterprise server to upgrade from pure Netware environment.</w:t>
      </w:r>
    </w:p>
    <w:p w:rsidRPr="00394E5A" w:rsidR="00E04237" w:rsidP="00E04237" w:rsidRDefault="00E04237" w14:paraId="6EB7410E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Migrated Wireless LAN Controllers to new Meraki security appliances and wireless access points..</w:t>
      </w:r>
    </w:p>
    <w:p w:rsidRPr="00394E5A" w:rsidR="00E04237" w:rsidP="00E04237" w:rsidRDefault="00E04237" w14:paraId="074795A0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Configure Cisco Meraki Logging and Reporting </w:t>
      </w:r>
    </w:p>
    <w:p w:rsidRPr="00394E5A" w:rsidR="00E04237" w:rsidP="00E04237" w:rsidRDefault="00E04237" w14:paraId="6043BF04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Administered User accounts in UCCX by providing adding users accounts such as Admin, Supervisor and Agent. </w:t>
      </w:r>
    </w:p>
    <w:p w:rsidRPr="00394E5A" w:rsidR="00E04237" w:rsidP="00E04237" w:rsidRDefault="00E04237" w14:paraId="2203D685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Updated user assigned skills and competence level with UCCX</w:t>
      </w:r>
    </w:p>
    <w:p w:rsidRPr="00394E5A" w:rsidR="00E04237" w:rsidP="00E04237" w:rsidRDefault="00E04237" w14:paraId="08496C89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Configured Fortinet FortiGate Appliances</w:t>
      </w:r>
    </w:p>
    <w:p w:rsidRPr="00394E5A" w:rsidR="00E04237" w:rsidP="00E04237" w:rsidRDefault="00E04237" w14:paraId="03D56A70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 Cisco ISE to provide authentication and set up radius server and used for applying rules in TACAS.</w:t>
      </w:r>
    </w:p>
    <w:p w:rsidRPr="00394E5A" w:rsidR="00E04237" w:rsidP="00E04237" w:rsidRDefault="00E04237" w14:paraId="2D60F3AD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 Cisco ISE to creating design documentation, building ISE rules, implementing ISE solutions across a variety of networking and wireless environments.</w:t>
      </w:r>
    </w:p>
    <w:p w:rsidRPr="00394E5A" w:rsidR="00E04237" w:rsidP="00E04237" w:rsidRDefault="00E04237" w14:paraId="7B70F508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Integrating ISE with external identity stores such as Windows AD, RSA SecurID</w:t>
      </w:r>
    </w:p>
    <w:p w:rsidRPr="00394E5A" w:rsidR="00E04237" w:rsidP="00E04237" w:rsidRDefault="00E04237" w14:paraId="37753529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 Maintained master images in VM ware Horizon</w:t>
      </w:r>
    </w:p>
    <w:p w:rsidRPr="00394E5A" w:rsidR="00E04237" w:rsidP="00E04237" w:rsidRDefault="00E04237" w14:paraId="2685261C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  Created user accounts in VM ware Horizon.</w:t>
      </w:r>
    </w:p>
    <w:p w:rsidRPr="00394E5A" w:rsidR="00E04237" w:rsidP="00E04237" w:rsidRDefault="00E04237" w14:paraId="5D13CD32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Planned, installed, and administered HP Networking SAN storage environment consisting of EVA3XXX, EVA4XXX, EVA8XXX, HP 3Par T800, and several Brocade SAN switches (</w:t>
      </w:r>
      <w:proofErr w:type="spellStart"/>
      <w:r w:rsidRPr="00394E5A">
        <w:rPr>
          <w:rFonts w:cstheme="minorHAnsi"/>
        </w:rPr>
        <w:t>Brocode</w:t>
      </w:r>
      <w:proofErr w:type="spellEnd"/>
      <w:r w:rsidRPr="00394E5A">
        <w:rPr>
          <w:rFonts w:cstheme="minorHAnsi"/>
        </w:rPr>
        <w:t xml:space="preserve"> 4/256 Directors and Silkworm edge switches</w:t>
      </w:r>
    </w:p>
    <w:p w:rsidRPr="00394E5A" w:rsidR="00E04237" w:rsidP="00E04237" w:rsidRDefault="00E04237" w14:paraId="5BB3ECE0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Upgraded existing SAN consisted of 10 storage arrays, ~400 TB of storage, 2 core and 8 edge switches, 100+ hosts (Windows, HP-UX, ESX, RedHat Linux)</w:t>
      </w:r>
    </w:p>
    <w:p w:rsidRPr="00394E5A" w:rsidR="00E04237" w:rsidP="00E04237" w:rsidRDefault="00E04237" w14:paraId="209334EE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>Designed and Installed Microsoft Active directory on Windows server 2008, 2012 and 2016.</w:t>
      </w:r>
    </w:p>
    <w:p w:rsidRPr="00394E5A" w:rsidR="00E04237" w:rsidP="00E04237" w:rsidRDefault="00E04237" w14:paraId="4A6242FC" w14:textId="77777777">
      <w:pPr>
        <w:pStyle w:val="ListParagraph"/>
        <w:numPr>
          <w:ilvl w:val="0"/>
          <w:numId w:val="18"/>
        </w:numPr>
        <w:rPr>
          <w:rFonts w:cstheme="minorHAnsi"/>
        </w:rPr>
      </w:pPr>
      <w:r w:rsidRPr="00394E5A">
        <w:rPr>
          <w:rFonts w:cstheme="minorHAnsi"/>
        </w:rPr>
        <w:t xml:space="preserve">Experience in Syncing objects user, groups, work stations from Active directory to </w:t>
      </w:r>
      <w:proofErr w:type="spellStart"/>
      <w:r w:rsidRPr="00394E5A">
        <w:rPr>
          <w:rFonts w:cstheme="minorHAnsi"/>
        </w:rPr>
        <w:t>Azuere</w:t>
      </w:r>
      <w:proofErr w:type="spellEnd"/>
      <w:r w:rsidRPr="00394E5A">
        <w:rPr>
          <w:rFonts w:cstheme="minorHAnsi"/>
        </w:rPr>
        <w:t xml:space="preserve"> Active directory. </w:t>
      </w:r>
    </w:p>
    <w:p w:rsidRPr="00394E5A" w:rsidR="00E04237" w:rsidP="00E04237" w:rsidRDefault="00E04237" w14:paraId="36B0A40D" w14:textId="77777777">
      <w:pPr>
        <w:pStyle w:val="ListParagraph"/>
        <w:spacing w:after="0"/>
        <w:jc w:val="both"/>
        <w:rPr>
          <w:rFonts w:cstheme="minorHAnsi"/>
        </w:rPr>
      </w:pPr>
    </w:p>
    <w:p w:rsidRPr="00394E5A" w:rsidR="00E04237" w:rsidP="00E04237" w:rsidRDefault="00E04237" w14:paraId="31924CC8" w14:textId="77777777">
      <w:pPr>
        <w:pStyle w:val="ListParagraph"/>
        <w:spacing w:after="0"/>
        <w:jc w:val="both"/>
        <w:rPr>
          <w:rFonts w:cstheme="minorHAnsi"/>
        </w:rPr>
      </w:pPr>
      <w:r w:rsidRPr="00394E5A">
        <w:rPr>
          <w:rFonts w:cstheme="minorHAnsi"/>
          <w:b/>
          <w:bCs/>
        </w:rPr>
        <w:t>Network Engineer | Citi Group, India                                                                        July 2015 to Sep 2018</w:t>
      </w:r>
    </w:p>
    <w:p w:rsidRPr="00394E5A" w:rsidR="00E04237" w:rsidP="00E04237" w:rsidRDefault="00E04237" w14:paraId="54986820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  <w:b/>
          <w:bCs/>
        </w:rPr>
      </w:pPr>
      <w:r w:rsidRPr="00394E5A">
        <w:rPr>
          <w:rFonts w:cstheme="minorHAnsi"/>
        </w:rPr>
        <w:t xml:space="preserve">Troubleshot </w:t>
      </w:r>
      <w:r w:rsidRPr="00394E5A">
        <w:rPr>
          <w:rFonts w:cstheme="minorHAnsi"/>
          <w:b/>
          <w:bCs/>
        </w:rPr>
        <w:t>TCP/IP</w:t>
      </w:r>
      <w:r w:rsidRPr="00394E5A">
        <w:rPr>
          <w:rFonts w:cstheme="minorHAnsi"/>
        </w:rPr>
        <w:t xml:space="preserve"> problems and connectivity issues in multi-protocol Ethernet environment. </w:t>
      </w:r>
    </w:p>
    <w:p w:rsidRPr="00394E5A" w:rsidR="00E04237" w:rsidP="00E04237" w:rsidRDefault="00E04237" w14:paraId="75DF7ACC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</w:t>
      </w:r>
      <w:r w:rsidRPr="00394E5A">
        <w:rPr>
          <w:rFonts w:cstheme="minorHAnsi"/>
          <w:b/>
          <w:bCs/>
        </w:rPr>
        <w:t>VLAN</w:t>
      </w:r>
      <w:r w:rsidRPr="00394E5A">
        <w:rPr>
          <w:rFonts w:cstheme="minorHAnsi"/>
        </w:rPr>
        <w:t xml:space="preserve">, Spanning tree, </w:t>
      </w:r>
      <w:r w:rsidRPr="00394E5A">
        <w:rPr>
          <w:rFonts w:cstheme="minorHAnsi"/>
          <w:b/>
          <w:bCs/>
        </w:rPr>
        <w:t>VSTP, SNMP</w:t>
      </w:r>
      <w:r w:rsidRPr="00394E5A">
        <w:rPr>
          <w:rFonts w:cstheme="minorHAnsi"/>
        </w:rPr>
        <w:t xml:space="preserve"> on Cisco Catalyst Switch 6500, Juniper EX series switches and  </w:t>
      </w:r>
      <w:r w:rsidRPr="00394E5A">
        <w:rPr>
          <w:rFonts w:cstheme="minorHAnsi"/>
          <w:b/>
          <w:bCs/>
        </w:rPr>
        <w:t>RIP, OSPF and Static routing</w:t>
      </w:r>
      <w:r w:rsidRPr="00394E5A">
        <w:rPr>
          <w:rFonts w:cstheme="minorHAnsi"/>
        </w:rPr>
        <w:t xml:space="preserve"> on </w:t>
      </w:r>
      <w:r w:rsidRPr="00394E5A">
        <w:rPr>
          <w:rFonts w:cstheme="minorHAnsi"/>
          <w:b/>
          <w:bCs/>
        </w:rPr>
        <w:t>Cisco</w:t>
      </w:r>
      <w:r w:rsidRPr="00394E5A">
        <w:rPr>
          <w:rFonts w:cstheme="minorHAnsi"/>
        </w:rPr>
        <w:t xml:space="preserve"> 7600 and </w:t>
      </w:r>
      <w:r w:rsidRPr="00394E5A">
        <w:rPr>
          <w:rFonts w:cstheme="minorHAnsi"/>
          <w:b/>
          <w:bCs/>
        </w:rPr>
        <w:t xml:space="preserve">Juniper  </w:t>
      </w:r>
      <w:r w:rsidRPr="00394E5A">
        <w:rPr>
          <w:rFonts w:cstheme="minorHAnsi"/>
        </w:rPr>
        <w:t>MX 240 series Routers.</w:t>
      </w:r>
    </w:p>
    <w:p w:rsidRPr="00394E5A" w:rsidR="00E04237" w:rsidP="00E04237" w:rsidRDefault="00E04237" w14:paraId="1976E8E3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Implemented &amp; Troubleshot </w:t>
      </w:r>
      <w:r w:rsidRPr="00394E5A">
        <w:rPr>
          <w:rFonts w:cstheme="minorHAnsi"/>
          <w:b/>
          <w:bCs/>
        </w:rPr>
        <w:t>T1, MUXES, CSU/DSU</w:t>
      </w:r>
      <w:r w:rsidRPr="00394E5A">
        <w:rPr>
          <w:rFonts w:cstheme="minorHAnsi"/>
        </w:rPr>
        <w:t xml:space="preserve"> and data circuits.</w:t>
      </w:r>
    </w:p>
    <w:p w:rsidRPr="00394E5A" w:rsidR="00E04237" w:rsidP="00E04237" w:rsidRDefault="00E04237" w14:paraId="01D0FAD9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redundant interfaces, DHCP server, DHCP relay, </w:t>
      </w:r>
      <w:proofErr w:type="spellStart"/>
      <w:r w:rsidRPr="00394E5A">
        <w:rPr>
          <w:rFonts w:cstheme="minorHAnsi"/>
        </w:rPr>
        <w:t>ntp</w:t>
      </w:r>
      <w:proofErr w:type="spellEnd"/>
      <w:r w:rsidRPr="00394E5A">
        <w:rPr>
          <w:rFonts w:cstheme="minorHAnsi"/>
        </w:rPr>
        <w:t xml:space="preserve"> settings, and sub interfaces on firewalls.</w:t>
      </w:r>
    </w:p>
    <w:p w:rsidRPr="00394E5A" w:rsidR="00E04237" w:rsidP="00E04237" w:rsidRDefault="00E04237" w14:paraId="49341B04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Perform advanced troubleshooting using Packet tracer and </w:t>
      </w:r>
      <w:proofErr w:type="spellStart"/>
      <w:r w:rsidRPr="00394E5A">
        <w:rPr>
          <w:rFonts w:cstheme="minorHAnsi"/>
        </w:rPr>
        <w:t>tcp</w:t>
      </w:r>
      <w:proofErr w:type="spellEnd"/>
      <w:r w:rsidRPr="00394E5A">
        <w:rPr>
          <w:rFonts w:cstheme="minorHAnsi"/>
        </w:rPr>
        <w:t xml:space="preserve"> dump on firewalls.</w:t>
      </w:r>
    </w:p>
    <w:p w:rsidRPr="00394E5A" w:rsidR="00E04237" w:rsidP="00E04237" w:rsidRDefault="00E04237" w14:paraId="6EFD4D88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and maintained </w:t>
      </w:r>
      <w:r w:rsidRPr="00394E5A">
        <w:rPr>
          <w:rFonts w:cstheme="minorHAnsi"/>
          <w:b/>
          <w:bCs/>
        </w:rPr>
        <w:t>ASA</w:t>
      </w:r>
      <w:r w:rsidRPr="00394E5A">
        <w:rPr>
          <w:rFonts w:cstheme="minorHAnsi"/>
        </w:rPr>
        <w:t xml:space="preserve"> firewall systems (Firewall Administration, Rule Analysis, Rule Modification). </w:t>
      </w:r>
    </w:p>
    <w:p w:rsidRPr="00394E5A" w:rsidR="00E04237" w:rsidP="00E04237" w:rsidRDefault="00E04237" w14:paraId="06944C87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  <w:b/>
          <w:bCs/>
        </w:rPr>
        <w:t>Configured IPSLA monitor to track different IP route when disaster occurs.</w:t>
      </w:r>
    </w:p>
    <w:p w:rsidRPr="00394E5A" w:rsidR="00E04237" w:rsidP="00E04237" w:rsidRDefault="00E04237" w14:paraId="02487CBC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Provided Network Security Architecture and Operations support services for Windows 2008 based web, application and </w:t>
      </w:r>
      <w:r w:rsidRPr="00394E5A">
        <w:rPr>
          <w:rFonts w:cstheme="minorHAnsi"/>
          <w:b/>
          <w:bCs/>
        </w:rPr>
        <w:t>database server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31E5F9C9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and maintained </w:t>
      </w:r>
      <w:r w:rsidRPr="00394E5A">
        <w:rPr>
          <w:rFonts w:cstheme="minorHAnsi"/>
          <w:b/>
          <w:bCs/>
        </w:rPr>
        <w:t>ASA</w:t>
      </w:r>
      <w:r w:rsidRPr="00394E5A">
        <w:rPr>
          <w:rFonts w:cstheme="minorHAnsi"/>
        </w:rPr>
        <w:t xml:space="preserve"> firewall systems (Firewall Administration, Rule Analysis, Rule Modification).</w:t>
      </w:r>
    </w:p>
    <w:p w:rsidRPr="00394E5A" w:rsidR="00E04237" w:rsidP="00E04237" w:rsidRDefault="00E04237" w14:paraId="5EAC646B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ACLs in </w:t>
      </w:r>
      <w:r w:rsidRPr="00394E5A">
        <w:rPr>
          <w:rFonts w:cstheme="minorHAnsi"/>
          <w:b/>
          <w:bCs/>
        </w:rPr>
        <w:t>Cisco 5585 ASA</w:t>
      </w:r>
      <w:r w:rsidRPr="00394E5A">
        <w:rPr>
          <w:rFonts w:cstheme="minorHAnsi"/>
        </w:rPr>
        <w:t xml:space="preserve"> firewall for Internet Access requests for servers, Protocol Handling, Object Grouping and NAT Control using </w:t>
      </w:r>
      <w:r w:rsidRPr="00394E5A">
        <w:rPr>
          <w:rFonts w:cstheme="minorHAnsi"/>
          <w:b/>
          <w:bCs/>
        </w:rPr>
        <w:t>Object NAT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169549E5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Implemented network security for remote access by configuring </w:t>
      </w:r>
      <w:r w:rsidRPr="00394E5A">
        <w:rPr>
          <w:rFonts w:cstheme="minorHAnsi"/>
          <w:b/>
          <w:bCs/>
        </w:rPr>
        <w:t>site to site</w:t>
      </w:r>
      <w:r w:rsidRPr="00394E5A">
        <w:rPr>
          <w:rFonts w:cstheme="minorHAnsi"/>
        </w:rPr>
        <w:t xml:space="preserve"> and </w:t>
      </w:r>
      <w:r w:rsidRPr="00394E5A">
        <w:rPr>
          <w:rFonts w:cstheme="minorHAnsi"/>
          <w:b/>
          <w:bCs/>
        </w:rPr>
        <w:t>client’s to site</w:t>
      </w:r>
      <w:r w:rsidRPr="00394E5A">
        <w:rPr>
          <w:rFonts w:cstheme="minorHAnsi"/>
        </w:rPr>
        <w:t xml:space="preserve"> VPN tunnels through multiple Cisco </w:t>
      </w:r>
      <w:r w:rsidRPr="00394E5A">
        <w:rPr>
          <w:rFonts w:cstheme="minorHAnsi"/>
          <w:b/>
          <w:bCs/>
        </w:rPr>
        <w:t>VPN concentrators</w:t>
      </w:r>
      <w:r w:rsidRPr="00394E5A">
        <w:rPr>
          <w:rFonts w:cstheme="minorHAnsi"/>
        </w:rPr>
        <w:t xml:space="preserve"> and </w:t>
      </w:r>
      <w:r w:rsidRPr="00394E5A">
        <w:rPr>
          <w:rFonts w:cstheme="minorHAnsi"/>
          <w:b/>
          <w:bCs/>
        </w:rPr>
        <w:t>Checkpoint</w:t>
      </w:r>
      <w:r w:rsidRPr="00394E5A">
        <w:rPr>
          <w:rFonts w:cstheme="minorHAnsi"/>
        </w:rPr>
        <w:t> firewalls and maintained access policies for remote users. </w:t>
      </w:r>
    </w:p>
    <w:p w:rsidRPr="00394E5A" w:rsidR="00E04237" w:rsidP="00E04237" w:rsidRDefault="00E04237" w14:paraId="784094AE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Worked on </w:t>
      </w:r>
      <w:r w:rsidRPr="00394E5A">
        <w:rPr>
          <w:rFonts w:cstheme="minorHAnsi"/>
          <w:b/>
          <w:bCs/>
        </w:rPr>
        <w:t>checkpoint UTM1, VPN1</w:t>
      </w:r>
      <w:r w:rsidRPr="00394E5A">
        <w:rPr>
          <w:rFonts w:cstheme="minorHAnsi"/>
        </w:rPr>
        <w:t xml:space="preserve"> and activating blade licenses to be used as Intrusion prevention and antivirus appliance. </w:t>
      </w:r>
    </w:p>
    <w:p w:rsidRPr="00394E5A" w:rsidR="00E04237" w:rsidP="00E04237" w:rsidRDefault="00E04237" w14:paraId="6094C3C8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>Worked with </w:t>
      </w:r>
      <w:r w:rsidRPr="00394E5A">
        <w:rPr>
          <w:rFonts w:cstheme="minorHAnsi"/>
          <w:b/>
          <w:bCs/>
        </w:rPr>
        <w:t>Cisco IOS-XR</w:t>
      </w:r>
      <w:r w:rsidRPr="00394E5A">
        <w:rPr>
          <w:rFonts w:cstheme="minorHAnsi"/>
        </w:rPr>
        <w:t xml:space="preserve"> on the ASR9000 devices for </w:t>
      </w:r>
      <w:r w:rsidRPr="00394E5A">
        <w:rPr>
          <w:rFonts w:cstheme="minorHAnsi"/>
          <w:b/>
          <w:bCs/>
        </w:rPr>
        <w:t>MPLS</w:t>
      </w:r>
      <w:r w:rsidRPr="00394E5A">
        <w:rPr>
          <w:rFonts w:cstheme="minorHAnsi"/>
        </w:rPr>
        <w:t xml:space="preserve"> deployments in data center. </w:t>
      </w:r>
    </w:p>
    <w:p w:rsidRPr="00394E5A" w:rsidR="00E04237" w:rsidP="00E04237" w:rsidRDefault="00E04237" w14:paraId="4627B123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Experience with converting Cisco ACE load balancer to </w:t>
      </w:r>
      <w:r w:rsidRPr="00394E5A">
        <w:rPr>
          <w:rFonts w:cstheme="minorHAnsi"/>
          <w:b/>
          <w:bCs/>
        </w:rPr>
        <w:t>F5</w:t>
      </w:r>
      <w:r w:rsidRPr="00394E5A">
        <w:rPr>
          <w:rFonts w:cstheme="minorHAnsi"/>
        </w:rPr>
        <w:t xml:space="preserve"> LTM load Balancer in </w:t>
      </w:r>
      <w:r w:rsidRPr="00394E5A">
        <w:rPr>
          <w:rFonts w:cstheme="minorHAnsi"/>
          <w:b/>
          <w:bCs/>
        </w:rPr>
        <w:t>data center</w:t>
      </w:r>
      <w:r w:rsidRPr="00394E5A">
        <w:rPr>
          <w:rFonts w:cstheme="minorHAnsi"/>
        </w:rPr>
        <w:t xml:space="preserve"> environment.</w:t>
      </w:r>
    </w:p>
    <w:p w:rsidRPr="00394E5A" w:rsidR="00E04237" w:rsidP="00E04237" w:rsidRDefault="00E04237" w14:paraId="7BC3719D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Configured and deployed </w:t>
      </w:r>
      <w:r w:rsidRPr="00394E5A">
        <w:rPr>
          <w:rFonts w:cstheme="minorHAnsi"/>
          <w:b/>
          <w:bCs/>
        </w:rPr>
        <w:t>BIG-IPLTM</w:t>
      </w:r>
      <w:r w:rsidRPr="00394E5A">
        <w:rPr>
          <w:rFonts w:cstheme="minorHAnsi"/>
        </w:rPr>
        <w:t xml:space="preserve"> 8900 for providing application redundancy and load balancing.</w:t>
      </w:r>
    </w:p>
    <w:p w:rsidRPr="00394E5A" w:rsidR="00E04237" w:rsidP="00E04237" w:rsidRDefault="00E04237" w14:paraId="13EA9570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  <w:b/>
          <w:bCs/>
        </w:rPr>
      </w:pPr>
      <w:r w:rsidRPr="00394E5A">
        <w:rPr>
          <w:rFonts w:cstheme="minorHAnsi"/>
          <w:b/>
          <w:bCs/>
        </w:rPr>
        <w:t>Configured IPSLA monitor to track different IP route when disaster occurs.</w:t>
      </w:r>
    </w:p>
    <w:p w:rsidRPr="00394E5A" w:rsidR="00E04237" w:rsidP="00E04237" w:rsidRDefault="00E04237" w14:paraId="2973B7D7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  <w:b/>
          <w:bCs/>
        </w:rPr>
      </w:pPr>
      <w:r w:rsidRPr="00394E5A">
        <w:rPr>
          <w:rFonts w:cstheme="minorHAnsi"/>
        </w:rPr>
        <w:t xml:space="preserve">Provided Network Security Architecture and Operations support services for Windows 2008 based web, application and </w:t>
      </w:r>
      <w:r w:rsidRPr="00394E5A">
        <w:rPr>
          <w:rFonts w:cstheme="minorHAnsi"/>
          <w:b/>
          <w:bCs/>
        </w:rPr>
        <w:t>database server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576077E3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>Configured Cisco IOS Feature Set, NAT and Simple Network Management Protocol (SNMP) for Network Security implementation.</w:t>
      </w:r>
    </w:p>
    <w:p w:rsidRPr="00394E5A" w:rsidR="00E04237" w:rsidP="00E04237" w:rsidRDefault="00E04237" w14:paraId="2AE435EE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Monitored network performance to improve the backup strategy using </w:t>
      </w:r>
      <w:r w:rsidRPr="00394E5A">
        <w:rPr>
          <w:rFonts w:cstheme="minorHAnsi"/>
          <w:b/>
          <w:bCs/>
        </w:rPr>
        <w:t>Solar winds</w:t>
      </w:r>
      <w:r w:rsidRPr="00394E5A">
        <w:rPr>
          <w:rFonts w:cstheme="minorHAnsi"/>
        </w:rPr>
        <w:t>.</w:t>
      </w:r>
    </w:p>
    <w:p w:rsidRPr="00394E5A" w:rsidR="00E04237" w:rsidP="00E04237" w:rsidRDefault="00E04237" w14:paraId="0FF5A59C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 xml:space="preserve">Provided on call supporting </w:t>
      </w:r>
      <w:r w:rsidRPr="00394E5A">
        <w:rPr>
          <w:rFonts w:cstheme="minorHAnsi"/>
          <w:b/>
          <w:bCs/>
        </w:rPr>
        <w:t>24/7NOC</w:t>
      </w:r>
      <w:r w:rsidRPr="00394E5A">
        <w:rPr>
          <w:rFonts w:cstheme="minorHAnsi"/>
        </w:rPr>
        <w:t xml:space="preserve"> (Network Operations Center).</w:t>
      </w:r>
    </w:p>
    <w:p w:rsidRPr="00394E5A" w:rsidR="00E04237" w:rsidP="00E04237" w:rsidRDefault="00E04237" w14:paraId="5DDF0359" w14:textId="77777777">
      <w:pPr>
        <w:pStyle w:val="ListParagraph"/>
        <w:numPr>
          <w:ilvl w:val="0"/>
          <w:numId w:val="16"/>
        </w:numPr>
        <w:spacing w:after="0"/>
        <w:jc w:val="both"/>
        <w:rPr>
          <w:rFonts w:cstheme="minorHAnsi"/>
        </w:rPr>
      </w:pPr>
      <w:r w:rsidRPr="00394E5A">
        <w:rPr>
          <w:rFonts w:cstheme="minorHAnsi"/>
        </w:rPr>
        <w:t>Communicated with different with different customers, IT teams in gathering the details for the project.</w:t>
      </w:r>
    </w:p>
    <w:p w:rsidRPr="00394E5A" w:rsidR="00E04237" w:rsidP="00E04237" w:rsidRDefault="00E04237" w14:paraId="4F905794" w14:textId="77777777">
      <w:pPr>
        <w:pStyle w:val="ListParagraph"/>
        <w:spacing w:after="0"/>
        <w:jc w:val="both"/>
        <w:rPr>
          <w:rFonts w:cstheme="minorHAnsi"/>
        </w:rPr>
      </w:pPr>
      <w:r w:rsidRPr="00394E5A">
        <w:rPr>
          <w:rFonts w:cstheme="minorHAnsi"/>
          <w:b/>
          <w:bCs/>
          <w:u w:val="single"/>
        </w:rPr>
        <w:t>Environment: C</w:t>
      </w:r>
      <w:r w:rsidRPr="00394E5A">
        <w:rPr>
          <w:rFonts w:cstheme="minorHAnsi"/>
        </w:rPr>
        <w:t>isco Routers 7600, 7200, 3800, 3850, Cisco Catalyst Switches 6500, 5000, 3500, 2950, T1 Controllers, DS3 Lines (T3 Lines), F5 Load Balancer, Wireless LAN controller, Wireless Cisco 3702.</w:t>
      </w:r>
    </w:p>
    <w:p w:rsidRPr="00394E5A" w:rsidR="00685B54" w:rsidRDefault="00685B54" w14:paraId="2C0209B4" w14:textId="77777777">
      <w:pPr>
        <w:pStyle w:val="ListParagraph"/>
        <w:spacing w:after="0" w:line="240" w:lineRule="auto"/>
        <w:jc w:val="both"/>
        <w:rPr>
          <w:rFonts w:cstheme="minorHAnsi"/>
        </w:rPr>
      </w:pPr>
    </w:p>
    <w:p w:rsidRPr="00394E5A" w:rsidR="00685B54" w:rsidRDefault="00685B54" w14:paraId="653B09C4" w14:textId="77777777">
      <w:pPr>
        <w:spacing w:after="0" w:line="240" w:lineRule="auto"/>
        <w:contextualSpacing/>
        <w:jc w:val="both"/>
        <w:rPr>
          <w:rFonts w:cstheme="minorHAnsi"/>
          <w:b/>
        </w:rPr>
      </w:pPr>
    </w:p>
    <w:p w:rsidRPr="00394E5A" w:rsidR="00685B54" w:rsidRDefault="00E04237" w14:paraId="24F29A11" w14:textId="77777777">
      <w:pPr>
        <w:spacing w:after="0" w:line="240" w:lineRule="auto"/>
        <w:contextualSpacing/>
        <w:jc w:val="both"/>
        <w:rPr>
          <w:rFonts w:cstheme="minorHAnsi"/>
          <w:b/>
          <w:u w:val="single"/>
        </w:rPr>
      </w:pPr>
      <w:r w:rsidRPr="00394E5A">
        <w:rPr>
          <w:rFonts w:cstheme="minorHAnsi"/>
          <w:b/>
          <w:u w:val="single"/>
        </w:rPr>
        <w:t>CERTIFICATION:</w:t>
      </w:r>
    </w:p>
    <w:p w:rsidRPr="00394E5A" w:rsidR="00685B54" w:rsidRDefault="00E04237" w14:paraId="0A0D4D4E" w14:textId="77777777">
      <w:pPr>
        <w:pStyle w:val="NoSpacing"/>
        <w:numPr>
          <w:ilvl w:val="0"/>
          <w:numId w:val="5"/>
        </w:numPr>
        <w:spacing w:after="160"/>
        <w:contextualSpacing/>
        <w:jc w:val="both"/>
        <w:rPr>
          <w:rFonts w:eastAsia="Cambria" w:cstheme="minorHAnsi"/>
          <w:bCs/>
        </w:rPr>
      </w:pPr>
      <w:r w:rsidRPr="00394E5A">
        <w:rPr>
          <w:rFonts w:cstheme="minorHAnsi"/>
          <w:bCs/>
        </w:rPr>
        <w:t>Cisco Certified Network Associate (CCNA)</w:t>
      </w:r>
    </w:p>
    <w:p w:rsidRPr="00394E5A" w:rsidR="00685B54" w:rsidRDefault="00E04237" w14:paraId="3B5B559F" w14:textId="77777777">
      <w:pPr>
        <w:pStyle w:val="ListParagraph"/>
        <w:numPr>
          <w:ilvl w:val="0"/>
          <w:numId w:val="5"/>
        </w:numPr>
        <w:tabs>
          <w:tab w:val="left" w:pos="-720"/>
          <w:tab w:val="left" w:pos="2700"/>
        </w:tabs>
        <w:rPr>
          <w:rFonts w:cstheme="minorHAnsi"/>
          <w:bCs/>
        </w:rPr>
      </w:pPr>
      <w:r w:rsidRPr="00394E5A">
        <w:rPr>
          <w:rFonts w:cstheme="minorHAnsi"/>
          <w:bCs/>
        </w:rPr>
        <w:t>Cisco certified Network Professional (CCNP)</w:t>
      </w:r>
    </w:p>
    <w:p w:rsidRPr="00394E5A" w:rsidR="00685B54" w:rsidRDefault="00E04237" w14:paraId="39F075A6" w14:textId="77777777">
      <w:pPr>
        <w:pStyle w:val="ListParagraph"/>
        <w:numPr>
          <w:ilvl w:val="0"/>
          <w:numId w:val="5"/>
        </w:numPr>
        <w:tabs>
          <w:tab w:val="left" w:pos="-720"/>
          <w:tab w:val="left" w:pos="2700"/>
        </w:tabs>
        <w:rPr>
          <w:rFonts w:cstheme="minorHAnsi"/>
          <w:bCs/>
        </w:rPr>
      </w:pPr>
      <w:proofErr w:type="spellStart"/>
      <w:r w:rsidRPr="00394E5A">
        <w:rPr>
          <w:rFonts w:cstheme="minorHAnsi"/>
          <w:bCs/>
        </w:rPr>
        <w:t>Comptia</w:t>
      </w:r>
      <w:proofErr w:type="spellEnd"/>
      <w:r w:rsidRPr="00394E5A">
        <w:rPr>
          <w:rFonts w:cstheme="minorHAnsi"/>
          <w:bCs/>
        </w:rPr>
        <w:t xml:space="preserve"> A+</w:t>
      </w:r>
    </w:p>
    <w:sectPr w:rsidRPr="00394E5A" w:rsidR="00685B54">
      <w:pgSz w:w="12240" w:h="15840" w:orient="portrait"/>
      <w:pgMar w:top="720" w:right="1008" w:bottom="720" w:left="1008" w:header="0" w:footer="0" w:gutter="0"/>
      <w:cols w:space="720"/>
      <w:formProt w:val="0"/>
      <w:docGrid w:linePitch="36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98"/>
    <w:multiLevelType w:val="hybridMultilevel"/>
    <w:tmpl w:val="36BE6F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AA270D1"/>
    <w:multiLevelType w:val="multilevel"/>
    <w:tmpl w:val="BD840D8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2" w15:restartNumberingAfterBreak="0">
    <w:nsid w:val="1AB96EE5"/>
    <w:multiLevelType w:val="multilevel"/>
    <w:tmpl w:val="402E7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B9714FD"/>
    <w:multiLevelType w:val="hybridMultilevel"/>
    <w:tmpl w:val="B720EE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A2E6605"/>
    <w:multiLevelType w:val="multilevel"/>
    <w:tmpl w:val="2912FA7C"/>
    <w:lvl w:ilvl="0">
      <w:start w:val="1"/>
      <w:numFmt w:val="bullet"/>
      <w:pStyle w:val="Normal11points"/>
      <w:lvlText w:val=""/>
      <w:lvlJc w:val="left"/>
      <w:pPr>
        <w:tabs>
          <w:tab w:val="num" w:pos="1656"/>
        </w:tabs>
        <w:ind w:left="1656" w:hanging="432"/>
      </w:pPr>
      <w:rPr>
        <w:rFonts w:hint="default" w:ascii="Symbol" w:hAnsi="Symbol" w:cs="Symbol"/>
        <w:color w:val="auto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2592"/>
        </w:tabs>
        <w:ind w:left="2592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3312"/>
        </w:tabs>
        <w:ind w:left="3312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4032"/>
        </w:tabs>
        <w:ind w:left="4032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4752"/>
        </w:tabs>
        <w:ind w:left="4752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472"/>
        </w:tabs>
        <w:ind w:left="5472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6192"/>
        </w:tabs>
        <w:ind w:left="6192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6912"/>
        </w:tabs>
        <w:ind w:left="6912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632"/>
        </w:tabs>
        <w:ind w:left="7632" w:hanging="360"/>
      </w:pPr>
      <w:rPr>
        <w:rFonts w:hint="default" w:ascii="Wingdings" w:hAnsi="Wingdings" w:cs="Wingdings"/>
      </w:rPr>
    </w:lvl>
  </w:abstractNum>
  <w:abstractNum w:abstractNumId="5" w15:restartNumberingAfterBreak="0">
    <w:nsid w:val="2D5316E0"/>
    <w:multiLevelType w:val="multilevel"/>
    <w:tmpl w:val="A1163B7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6" w15:restartNumberingAfterBreak="0">
    <w:nsid w:val="2E4B25A4"/>
    <w:multiLevelType w:val="hybridMultilevel"/>
    <w:tmpl w:val="BE9E544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E7A43E4"/>
    <w:multiLevelType w:val="multilevel"/>
    <w:tmpl w:val="98B268DE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8" w15:restartNumberingAfterBreak="0">
    <w:nsid w:val="420A4912"/>
    <w:multiLevelType w:val="multilevel"/>
    <w:tmpl w:val="06507C5E"/>
    <w:lvl w:ilvl="0">
      <w:start w:val="1"/>
      <w:numFmt w:val="bullet"/>
      <w:pStyle w:val="Achievemen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abstractNum w:abstractNumId="9" w15:restartNumberingAfterBreak="0">
    <w:nsid w:val="45FD4E80"/>
    <w:multiLevelType w:val="multilevel"/>
    <w:tmpl w:val="99AAB96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10" w15:restartNumberingAfterBreak="0">
    <w:nsid w:val="47332780"/>
    <w:multiLevelType w:val="multilevel"/>
    <w:tmpl w:val="11CE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8AA6294"/>
    <w:multiLevelType w:val="multilevel"/>
    <w:tmpl w:val="045457E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" w15:restartNumberingAfterBreak="0">
    <w:nsid w:val="50E642C2"/>
    <w:multiLevelType w:val="multilevel"/>
    <w:tmpl w:val="BCBADCA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abstractNum w:abstractNumId="13" w15:restartNumberingAfterBreak="0">
    <w:nsid w:val="58BC6055"/>
    <w:multiLevelType w:val="multilevel"/>
    <w:tmpl w:val="D28E2E5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4" w15:restartNumberingAfterBreak="0">
    <w:nsid w:val="60D64D0C"/>
    <w:multiLevelType w:val="hybridMultilevel"/>
    <w:tmpl w:val="FCFCEE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36A343F"/>
    <w:multiLevelType w:val="hybridMultilevel"/>
    <w:tmpl w:val="AD089EC2"/>
    <w:lvl w:ilvl="0" w:tplc="C79AF1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48D51A3"/>
    <w:multiLevelType w:val="multilevel"/>
    <w:tmpl w:val="4F62C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6A6E496D"/>
    <w:multiLevelType w:val="multilevel"/>
    <w:tmpl w:val="588662F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18" w15:restartNumberingAfterBreak="0">
    <w:nsid w:val="6C5B26E7"/>
    <w:multiLevelType w:val="multilevel"/>
    <w:tmpl w:val="4CC2FE6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hint="default" w:ascii="Wingdings" w:hAnsi="Wingdings" w:cs="Wingdings"/>
      </w:rPr>
    </w:lvl>
  </w:abstractNum>
  <w:abstractNum w:abstractNumId="19" w15:restartNumberingAfterBreak="0">
    <w:nsid w:val="7D574608"/>
    <w:multiLevelType w:val="multilevel"/>
    <w:tmpl w:val="D53E63F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hint="default" w:ascii="Wingdings" w:hAnsi="Wingdings" w:cs="Wingdings"/>
      </w:rPr>
    </w:lvl>
  </w:abstractNum>
  <w:num w:numId="1" w16cid:durableId="2106415643">
    <w:abstractNumId w:val="8"/>
  </w:num>
  <w:num w:numId="2" w16cid:durableId="165827072">
    <w:abstractNumId w:val="18"/>
  </w:num>
  <w:num w:numId="3" w16cid:durableId="801582132">
    <w:abstractNumId w:val="7"/>
  </w:num>
  <w:num w:numId="4" w16cid:durableId="1885484374">
    <w:abstractNumId w:val="9"/>
  </w:num>
  <w:num w:numId="5" w16cid:durableId="738093864">
    <w:abstractNumId w:val="17"/>
  </w:num>
  <w:num w:numId="6" w16cid:durableId="1491947547">
    <w:abstractNumId w:val="1"/>
  </w:num>
  <w:num w:numId="7" w16cid:durableId="1627660441">
    <w:abstractNumId w:val="5"/>
  </w:num>
  <w:num w:numId="8" w16cid:durableId="32466818">
    <w:abstractNumId w:val="11"/>
  </w:num>
  <w:num w:numId="9" w16cid:durableId="2145930303">
    <w:abstractNumId w:val="4"/>
  </w:num>
  <w:num w:numId="10" w16cid:durableId="780301582">
    <w:abstractNumId w:val="19"/>
  </w:num>
  <w:num w:numId="11" w16cid:durableId="560748505">
    <w:abstractNumId w:val="12"/>
  </w:num>
  <w:num w:numId="12" w16cid:durableId="1624575478">
    <w:abstractNumId w:val="13"/>
  </w:num>
  <w:num w:numId="13" w16cid:durableId="1961839469">
    <w:abstractNumId w:val="6"/>
  </w:num>
  <w:num w:numId="14" w16cid:durableId="1977107022">
    <w:abstractNumId w:val="14"/>
  </w:num>
  <w:num w:numId="15" w16cid:durableId="1222180959">
    <w:abstractNumId w:val="3"/>
  </w:num>
  <w:num w:numId="16" w16cid:durableId="172645479">
    <w:abstractNumId w:val="2"/>
  </w:num>
  <w:num w:numId="17" w16cid:durableId="933900647">
    <w:abstractNumId w:val="9"/>
  </w:num>
  <w:num w:numId="18" w16cid:durableId="528027167">
    <w:abstractNumId w:val="7"/>
  </w:num>
  <w:num w:numId="19" w16cid:durableId="1659310472">
    <w:abstractNumId w:val="16"/>
  </w:num>
  <w:num w:numId="20" w16cid:durableId="160195640">
    <w:abstractNumId w:val="10"/>
  </w:num>
  <w:num w:numId="21" w16cid:durableId="791362875">
    <w:abstractNumId w:val="15"/>
  </w:num>
  <w:num w:numId="22" w16cid:durableId="394472277">
    <w:abstractNumId w:val="0"/>
  </w:num>
  <w:num w:numId="23" w16cid:durableId="107258005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DU0MjG0NLQwMLFU0lEKTi0uzszPAykwrgUAoB2/7CwAAAA="/>
  </w:docVars>
  <w:rsids>
    <w:rsidRoot w:val="00685B54"/>
    <w:rsid w:val="000734C3"/>
    <w:rsid w:val="00120303"/>
    <w:rsid w:val="0018232C"/>
    <w:rsid w:val="001C0DD1"/>
    <w:rsid w:val="00342561"/>
    <w:rsid w:val="003760D6"/>
    <w:rsid w:val="00394E5A"/>
    <w:rsid w:val="003A13E8"/>
    <w:rsid w:val="004433FD"/>
    <w:rsid w:val="0047015E"/>
    <w:rsid w:val="004D3F41"/>
    <w:rsid w:val="005257E6"/>
    <w:rsid w:val="00595BBF"/>
    <w:rsid w:val="00614039"/>
    <w:rsid w:val="006271FD"/>
    <w:rsid w:val="00642DFF"/>
    <w:rsid w:val="00662A57"/>
    <w:rsid w:val="0066745D"/>
    <w:rsid w:val="00670B9B"/>
    <w:rsid w:val="00685B54"/>
    <w:rsid w:val="006B45BE"/>
    <w:rsid w:val="006E6069"/>
    <w:rsid w:val="008D6156"/>
    <w:rsid w:val="009001C8"/>
    <w:rsid w:val="009442B6"/>
    <w:rsid w:val="00981FBF"/>
    <w:rsid w:val="009D2589"/>
    <w:rsid w:val="00A84972"/>
    <w:rsid w:val="00D23CF2"/>
    <w:rsid w:val="00D76DDF"/>
    <w:rsid w:val="00DE5E70"/>
    <w:rsid w:val="00E04237"/>
    <w:rsid w:val="00E61B7D"/>
    <w:rsid w:val="00F26308"/>
    <w:rsid w:val="00FA7EEA"/>
    <w:rsid w:val="00FB42DB"/>
    <w:rsid w:val="21631D50"/>
    <w:rsid w:val="2FE3F828"/>
    <w:rsid w:val="47898661"/>
    <w:rsid w:val="59E0F594"/>
    <w:rsid w:val="64914660"/>
    <w:rsid w:val="792F8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5978AC"/>
  <w15:docId w15:val="{CAF87B26-35E2-409B-95FB-AD3CDC75D44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C4E60"/>
    <w:pPr>
      <w:spacing w:after="160" w:line="252" w:lineRule="auto"/>
    </w:pPr>
    <w:rPr>
      <w:rFonts w:cs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ListParagraphChar" w:customStyle="1">
    <w:name w:val="List Paragraph Char"/>
    <w:basedOn w:val="DefaultParagraphFont"/>
    <w:link w:val="ListParagraph"/>
    <w:uiPriority w:val="34"/>
    <w:qFormat/>
    <w:locked/>
    <w:rsid w:val="00FC4E60"/>
    <w:rPr>
      <w:rFonts w:ascii="Calibri" w:hAnsi="Calibri" w:eastAsia="Calibri" w:cs="Times New Roman"/>
    </w:rPr>
  </w:style>
  <w:style w:type="character" w:styleId="tl8wme" w:customStyle="1">
    <w:name w:val="tl8wme"/>
    <w:basedOn w:val="DefaultParagraphFont"/>
    <w:qFormat/>
    <w:rsid w:val="00FC4E60"/>
  </w:style>
  <w:style w:type="character" w:styleId="text" w:customStyle="1">
    <w:name w:val="text"/>
    <w:basedOn w:val="DefaultParagraphFont"/>
    <w:qFormat/>
    <w:rsid w:val="00FC4E60"/>
  </w:style>
  <w:style w:type="character" w:styleId="apple-style-span" w:customStyle="1">
    <w:name w:val="apple-style-span"/>
    <w:qFormat/>
    <w:rsid w:val="00FC4E60"/>
  </w:style>
  <w:style w:type="character" w:styleId="MediumGrid1-Accent2Char" w:customStyle="1">
    <w:name w:val="Medium Grid 1 - Accent 2 Char"/>
    <w:link w:val="MediumGrid1-Accent21"/>
    <w:uiPriority w:val="34"/>
    <w:qFormat/>
    <w:locked/>
    <w:rsid w:val="00FC4E60"/>
    <w:rPr>
      <w:lang w:val="x-none" w:eastAsia="x-none"/>
    </w:rPr>
  </w:style>
  <w:style w:type="character" w:styleId="BodyTextIndentChar" w:customStyle="1">
    <w:name w:val="Body Text Indent Char"/>
    <w:basedOn w:val="DefaultParagraphFont"/>
    <w:link w:val="BodyTextIndent"/>
    <w:uiPriority w:val="99"/>
    <w:qFormat/>
    <w:rsid w:val="00FC4E60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styleId="apple-converted-space" w:customStyle="1">
    <w:name w:val="apple-converted-space"/>
    <w:basedOn w:val="DefaultParagraphFont"/>
    <w:qFormat/>
    <w:rsid w:val="00FC4E60"/>
  </w:style>
  <w:style w:type="character" w:styleId="normal00200028web0029char" w:customStyle="1">
    <w:name w:val="normal_0020_0028web_0029__char"/>
    <w:qFormat/>
    <w:rsid w:val="00FC4E60"/>
  </w:style>
  <w:style w:type="character" w:styleId="HeaderChar" w:customStyle="1">
    <w:name w:val="Header Char"/>
    <w:basedOn w:val="DefaultParagraphFont"/>
    <w:link w:val="Header"/>
    <w:uiPriority w:val="99"/>
    <w:qFormat/>
    <w:rsid w:val="00FC4E60"/>
    <w:rPr>
      <w:rFonts w:ascii="Calibri" w:hAnsi="Calibri" w:eastAsia="Calibri" w:cs="Times New Roman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C4E60"/>
    <w:rPr>
      <w:rFonts w:ascii="Calibri" w:hAnsi="Calibri" w:eastAsia="Calibri" w:cs="Times New Roman"/>
    </w:rPr>
  </w:style>
  <w:style w:type="character" w:styleId="Hyperlink">
    <w:name w:val="Hyperlink"/>
    <w:basedOn w:val="DefaultParagraphFont"/>
    <w:uiPriority w:val="99"/>
    <w:unhideWhenUsed/>
    <w:rsid w:val="00F17F25"/>
    <w:rPr>
      <w:color w:val="0563C1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F17F25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6A1B52"/>
    <w:rPr>
      <w:color w:val="605E5C"/>
      <w:shd w:val="clear" w:color="auto" w:fill="E1DFDD"/>
    </w:rPr>
  </w:style>
  <w:style w:type="character" w:styleId="Normal11pointsChar" w:customStyle="1">
    <w:name w:val="Normal+11 points Char"/>
    <w:link w:val="Normal11points"/>
    <w:qFormat/>
    <w:rsid w:val="006930FC"/>
    <w:rPr>
      <w:rFonts w:ascii="Times New Roman" w:hAnsi="Times New Roman" w:eastAsia="Times New Roman" w:cs="Times New Roman"/>
      <w:sz w:val="24"/>
    </w:rPr>
  </w:style>
  <w:style w:type="character" w:styleId="None" w:customStyle="1">
    <w:name w:val="None"/>
    <w:qFormat/>
    <w:rsid w:val="00BB7EC1"/>
  </w:style>
  <w:style w:type="character" w:styleId="NoneA" w:customStyle="1">
    <w:name w:val="None A"/>
    <w:qFormat/>
    <w:rsid w:val="00BB7EC1"/>
  </w:style>
  <w:style w:type="character" w:styleId="NoneAA" w:customStyle="1">
    <w:name w:val="None A A"/>
    <w:qFormat/>
    <w:rsid w:val="00BB7EC1"/>
    <w:rPr>
      <w:lang w:val="en-US"/>
    </w:rPr>
  </w:style>
  <w:style w:type="character" w:styleId="Bullets" w:customStyle="1">
    <w:name w:val="Bullets"/>
    <w:qFormat/>
    <w:rPr>
      <w:rFonts w:ascii="OpenSymbol" w:hAnsi="OpenSymbol" w:eastAsia="OpenSymbol" w:cs="OpenSymbol"/>
    </w:rPr>
  </w:style>
  <w:style w:type="paragraph" w:styleId="Heading" w:customStyle="1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link w:val="ListParagraphChar"/>
    <w:uiPriority w:val="34"/>
    <w:qFormat/>
    <w:rsid w:val="00FC4E60"/>
    <w:pPr>
      <w:ind w:left="720"/>
      <w:contextualSpacing/>
    </w:pPr>
  </w:style>
  <w:style w:type="paragraph" w:styleId="Standard" w:customStyle="1">
    <w:name w:val="Standard"/>
    <w:qFormat/>
    <w:rsid w:val="00FC4E60"/>
    <w:pPr>
      <w:jc w:val="both"/>
    </w:pPr>
    <w:rPr>
      <w:rFonts w:ascii="Arial" w:hAnsi="Arial" w:eastAsia="Times New Roman" w:cs="Times New Roman"/>
      <w:kern w:val="2"/>
      <w:sz w:val="24"/>
      <w:szCs w:val="20"/>
      <w:lang w:eastAsia="zh-CN" w:bidi="hi-IN"/>
    </w:rPr>
  </w:style>
  <w:style w:type="paragraph" w:styleId="MediumGrid1-Accent21" w:customStyle="1">
    <w:name w:val="Medium Grid 1 - Accent 21"/>
    <w:basedOn w:val="Normal"/>
    <w:link w:val="MediumGrid1-Accent2Char"/>
    <w:uiPriority w:val="34"/>
    <w:qFormat/>
    <w:rsid w:val="00FC4E60"/>
    <w:pPr>
      <w:spacing w:after="200" w:line="276" w:lineRule="auto"/>
      <w:ind w:left="720"/>
      <w:contextualSpacing/>
    </w:pPr>
    <w:rPr>
      <w:rFonts w:cstheme="minorBidi"/>
      <w:lang w:val="x-none" w:eastAsia="x-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FC4E60"/>
    <w:pPr>
      <w:spacing w:before="20" w:after="120" w:line="276" w:lineRule="auto"/>
      <w:ind w:left="360"/>
    </w:pPr>
    <w:rPr>
      <w:rFonts w:ascii="Times New Roman" w:hAnsi="Times New Roman" w:eastAsia="Times New Roman"/>
      <w:sz w:val="24"/>
      <w:szCs w:val="24"/>
      <w:lang w:eastAsia="ar-SA"/>
    </w:rPr>
  </w:style>
  <w:style w:type="paragraph" w:styleId="NoSpacing">
    <w:name w:val="No Spacing"/>
    <w:uiPriority w:val="1"/>
    <w:qFormat/>
    <w:rsid w:val="00FC4E60"/>
    <w:rPr>
      <w:rFonts w:cs="Times New Roman"/>
    </w:rPr>
  </w:style>
  <w:style w:type="paragraph" w:styleId="NormalWeb">
    <w:name w:val="Normal (Web)"/>
    <w:basedOn w:val="Normal"/>
    <w:uiPriority w:val="99"/>
    <w:unhideWhenUsed/>
    <w:qFormat/>
    <w:rsid w:val="00FC4E60"/>
    <w:pPr>
      <w:spacing w:beforeAutospacing="1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Achievement" w:customStyle="1">
    <w:name w:val="Achievement"/>
    <w:basedOn w:val="Index8"/>
    <w:autoRedefine/>
    <w:uiPriority w:val="99"/>
    <w:qFormat/>
    <w:rsid w:val="00FC4E60"/>
    <w:pPr>
      <w:numPr>
        <w:numId w:val="1"/>
      </w:numPr>
      <w:tabs>
        <w:tab w:val="left" w:pos="360"/>
      </w:tabs>
      <w:ind w:left="1760" w:hanging="220"/>
      <w:jc w:val="both"/>
    </w:pPr>
    <w:rPr>
      <w:rFonts w:ascii="Arial" w:hAnsi="Arial" w:eastAsia="Times New Roman" w:cs="Arial"/>
      <w:bCs/>
      <w:color w:val="000000"/>
      <w:sz w:val="20"/>
      <w:szCs w:val="20"/>
    </w:rPr>
  </w:style>
  <w:style w:type="paragraph" w:styleId="Index8">
    <w:name w:val="index 8"/>
    <w:basedOn w:val="Normal"/>
    <w:next w:val="Normal"/>
    <w:autoRedefine/>
    <w:uiPriority w:val="99"/>
    <w:semiHidden/>
    <w:unhideWhenUsed/>
    <w:qFormat/>
    <w:rsid w:val="00FC4E60"/>
    <w:pPr>
      <w:spacing w:after="0" w:line="240" w:lineRule="auto"/>
      <w:ind w:left="1760" w:hanging="220"/>
    </w:pPr>
  </w:style>
  <w:style w:type="paragraph" w:styleId="HeaderandFooter" w:customStyle="1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FC4E60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C4E60"/>
    <w:pPr>
      <w:tabs>
        <w:tab w:val="center" w:pos="4680"/>
        <w:tab w:val="right" w:pos="9360"/>
      </w:tabs>
      <w:spacing w:after="0" w:line="240" w:lineRule="auto"/>
    </w:pPr>
  </w:style>
  <w:style w:type="paragraph" w:styleId="Normal11points" w:customStyle="1">
    <w:name w:val="Normal+11 points"/>
    <w:basedOn w:val="Normal"/>
    <w:link w:val="Normal11pointsChar"/>
    <w:qFormat/>
    <w:rsid w:val="006930FC"/>
    <w:pPr>
      <w:numPr>
        <w:numId w:val="9"/>
      </w:numPr>
      <w:spacing w:after="0" w:line="240" w:lineRule="auto"/>
    </w:pPr>
    <w:rPr>
      <w:rFonts w:ascii="Times New Roman" w:hAnsi="Times New Roman" w:eastAsia="Times New Roman"/>
      <w:sz w:val="24"/>
    </w:rPr>
  </w:style>
  <w:style w:type="paragraph" w:styleId="BodyA" w:customStyle="1">
    <w:name w:val="Body A"/>
    <w:qFormat/>
    <w:rsid w:val="00BB7EC1"/>
    <w:rPr>
      <w:rFonts w:ascii="Times New Roman" w:hAnsi="Times New Roman" w:eastAsia="Arial Unicode MS" w:cs="Arial Unicode MS"/>
      <w:color w:val="000000"/>
      <w:sz w:val="20"/>
      <w:szCs w:val="20"/>
      <w:u w:color="000000"/>
      <w14:textOutline w14:w="12700" w14:cap="flat" w14:cmpd="sng" w14:algn="ctr">
        <w14:noFill/>
        <w14:prstDash w14:val="solid"/>
        <w14:miter w14:lim="400000"/>
      </w14:textOutline>
    </w:rPr>
  </w:style>
  <w:style w:type="numbering" w:styleId="ImportedStyle3" w:customStyle="1">
    <w:name w:val="Imported Style 3"/>
    <w:qFormat/>
    <w:rsid w:val="002821C5"/>
  </w:style>
  <w:style w:type="numbering" w:styleId="ImportedStyle4" w:customStyle="1">
    <w:name w:val="Imported Style 4"/>
    <w:qFormat/>
    <w:rsid w:val="00BB7E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image" Target="media/image2.jpeg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jpeg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ABAFC1-2DC4-49B4-B107-55A522314C0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rinivas</dc:creator>
  <dc:description/>
  <lastModifiedBy>Athick  Ahamed</lastModifiedBy>
  <revision>6</revision>
  <dcterms:created xsi:type="dcterms:W3CDTF">2023-11-06T16:58:00.0000000Z</dcterms:created>
  <dcterms:modified xsi:type="dcterms:W3CDTF">2023-12-13T14:56:12.8511943Z</dcterms:modified>
  <dc:language>en-US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4b74450ea7405529f70a7e46da7a72d0e3a9bdc12cc3ea67056a4d96e92875</vt:lpwstr>
  </property>
</Properties>
</file>